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0800" w:type="dxa"/>
        <w:tblLook w:val="04A0" w:firstRow="1" w:lastRow="0" w:firstColumn="1" w:lastColumn="0" w:noHBand="0" w:noVBand="1"/>
      </w:tblPr>
      <w:tblGrid>
        <w:gridCol w:w="4229"/>
        <w:gridCol w:w="4311"/>
        <w:gridCol w:w="2260"/>
      </w:tblGrid>
      <w:tr w:rsidR="005D2177" w:rsidRPr="005D2177" w14:paraId="5FEDA8EE" w14:textId="77777777" w:rsidTr="005D2177">
        <w:trPr>
          <w:trHeight w:val="1695"/>
        </w:trPr>
        <w:tc>
          <w:tcPr>
            <w:tcW w:w="1080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tbl>
            <w:tblPr>
              <w:tblW w:w="10800" w:type="dxa"/>
              <w:tblLook w:val="04A0" w:firstRow="1" w:lastRow="0" w:firstColumn="1" w:lastColumn="0" w:noHBand="0" w:noVBand="1"/>
            </w:tblPr>
            <w:tblGrid>
              <w:gridCol w:w="4123"/>
              <w:gridCol w:w="4239"/>
              <w:gridCol w:w="2222"/>
            </w:tblGrid>
            <w:tr w:rsidR="00FD57D9" w:rsidRPr="005D2177" w14:paraId="37EE100B" w14:textId="77777777" w:rsidTr="008A6922">
              <w:trPr>
                <w:trHeight w:val="1695"/>
              </w:trPr>
              <w:tc>
                <w:tcPr>
                  <w:tcW w:w="10800" w:type="dxa"/>
                  <w:gridSpan w:val="3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7B4A98D" w14:textId="26D91862" w:rsidR="00FD57D9" w:rsidRPr="005D2177" w:rsidRDefault="00FD57D9" w:rsidP="00FD57D9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  <w:bookmarkStart w:id="0" w:name="_GoBack"/>
                  <w:r w:rsidRPr="005D2177">
                    <w:rPr>
                      <w:rFonts w:ascii="Calibri" w:eastAsia="Times New Roman" w:hAnsi="Calibri" w:cs="Calibri"/>
                      <w:noProof/>
                      <w:color w:val="000000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0288" behindDoc="0" locked="0" layoutInCell="1" allowOverlap="1" wp14:anchorId="4A0C3464" wp14:editId="6ED1648A">
                            <wp:simplePos x="0" y="0"/>
                            <wp:positionH relativeFrom="column">
                              <wp:posOffset>-83820</wp:posOffset>
                            </wp:positionH>
                            <wp:positionV relativeFrom="paragraph">
                              <wp:posOffset>-2540</wp:posOffset>
                            </wp:positionV>
                            <wp:extent cx="6682740" cy="525780"/>
                            <wp:effectExtent l="0" t="0" r="0" b="0"/>
                            <wp:wrapNone/>
                            <wp:docPr id="2" name="Rectangle 2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DA7D18C8-5BCD-4150-AE88-14DE5BF79D9E}"/>
                                </a:ext>
                              </a:extLst>
                            </wp:docPr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682740" cy="52578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</wps:spPr>
                                  <wps:txbx>
                                    <w:txbxContent>
                                      <w:p w14:paraId="072C408A" w14:textId="77777777" w:rsidR="00FD57D9" w:rsidRPr="0035609F" w:rsidRDefault="00FD57D9" w:rsidP="00FD57D9">
                                        <w:pPr>
                                          <w:pStyle w:val="NormalWeb"/>
                                          <w:shd w:val="clear" w:color="auto" w:fill="002060"/>
                                          <w:spacing w:before="0" w:beforeAutospacing="0" w:after="0" w:afterAutospacing="0"/>
                                          <w:jc w:val="center"/>
                                          <w:rPr>
                                            <w:color w:val="FFFF00"/>
                                          </w:rPr>
                                        </w:pPr>
                                        <w:r w:rsidRPr="0035609F">
                                          <w:rPr>
                                            <w:rFonts w:asciiTheme="minorHAnsi" w:hAnsi="Calibri" w:cstheme="minorBidi"/>
                                            <w:b/>
                                            <w:bCs/>
                                            <w:color w:val="FFFF00"/>
                                            <w:sz w:val="72"/>
                                            <w:szCs w:val="72"/>
                                            <w14:shadow w14:blurRad="12700" w14:dist="38100" w14:dir="2700000" w14:sx="100000" w14:sy="100000" w14:kx="0" w14:ky="0" w14:algn="tl">
                                              <w14:schemeClr w14:val="accent5">
                                                <w14:lumMod w14:val="60000"/>
                                                <w14:lumOff w14:val="40000"/>
                                              </w14:schemeClr>
                                            </w14:shadow>
                                            <w14:textOutline w14:w="9525" w14:cap="flat" w14:cmpd="sng" w14:algn="ctr">
                                              <w14:solidFill>
                                                <w14:schemeClr w14:val="bg1"/>
                                              </w14:solidFill>
                                              <w14:prstDash w14:val="solid"/>
                                              <w14:round/>
                                            </w14:textOutline>
                                          </w:rPr>
                                          <w:t>Bill</w:t>
                                        </w:r>
                                        <w:r w:rsidRPr="0035609F">
                                          <w:rPr>
                                            <w:rFonts w:asciiTheme="minorHAnsi" w:hAnsi="Calibri" w:cstheme="minorBidi"/>
                                            <w:b/>
                                            <w:bCs/>
                                            <w:color w:val="FFFF00"/>
                                            <w:position w:val="1"/>
                                            <w:sz w:val="72"/>
                                            <w:szCs w:val="72"/>
                                            <w14:shadow w14:blurRad="12700" w14:dist="38100" w14:dir="2700000" w14:sx="100000" w14:sy="100000" w14:kx="0" w14:ky="0" w14:algn="tl">
                                              <w14:schemeClr w14:val="accent5">
                                                <w14:lumMod w14:val="60000"/>
                                                <w14:lumOff w14:val="40000"/>
                                              </w14:schemeClr>
                                            </w14:shadow>
                                            <w14:textOutline w14:w="9525" w14:cap="flat" w14:cmpd="sng" w14:algn="ctr">
                                              <w14:solidFill>
                                                <w14:schemeClr w14:val="bg1"/>
                                              </w14:solidFill>
                                              <w14:prstDash w14:val="solid"/>
                                              <w14:round/>
                                            </w14:textOutline>
                                          </w:rPr>
                                          <w:t xml:space="preserve"> Pay Checklist</w:t>
                                        </w:r>
                                      </w:p>
                                    </w:txbxContent>
                                  </wps:txbx>
                                  <wps:bodyPr wrap="square" lIns="91440" tIns="45720" rIns="91440" bIns="45720"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page">
                              <wp14:pctWidth>0</wp14:pctWidth>
                            </wp14:sizeRelH>
                            <wp14:sizeRelV relativeFrom="page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rect w14:anchorId="4A0C3464" id="Rectangle 2" o:spid="_x0000_s1026" style="position:absolute;margin-left:-6.6pt;margin-top:-.2pt;width:526.2pt;height:41.4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" filled="f" stroked="f">
                            <v:textbox>
                              <w:txbxContent>
                                <w:p w14:paraId="072C408A" w14:textId="77777777" w:rsidR="00FD57D9" w:rsidRPr="0035609F" w:rsidRDefault="00FD57D9" w:rsidP="00FD57D9">
                                  <w:pPr>
                                    <w:pStyle w:val="NormalWeb"/>
                                    <w:shd w:val="clear" w:color="auto" w:fill="002060"/>
                                    <w:spacing w:before="0" w:beforeAutospacing="0" w:after="0" w:afterAutospacing="0"/>
                                    <w:jc w:val="center"/>
                                    <w:rPr>
                                      <w:color w:val="FFFF00"/>
                                    </w:rPr>
                                  </w:pPr>
                                  <w:r w:rsidRPr="0035609F">
                                    <w:rPr>
                                      <w:rFonts w:asciiTheme="minorHAnsi" w:hAnsi="Calibri" w:cstheme="minorBidi"/>
                                      <w:b/>
                                      <w:bCs/>
                                      <w:color w:val="FFFF00"/>
                                      <w:sz w:val="72"/>
                                      <w:szCs w:val="72"/>
                                      <w14:shadow w14:blurRad="12700" w14:dist="38100" w14:dir="2700000" w14:sx="100000" w14:sy="100000" w14:kx="0" w14:ky="0" w14:algn="tl">
                                        <w14:schemeClr w14:val="accent5">
                                          <w14:lumMod w14:val="60000"/>
                                          <w14:lumOff w14:val="40000"/>
                                        </w14:schemeClr>
                                      </w14:shadow>
                                      <w14:textOutline w14:w="9525" w14:cap="flat" w14:cmpd="sng" w14:algn="ctr">
                                        <w14:solidFill>
                                          <w14:schemeClr w14:val="bg1"/>
                                        </w14:solidFill>
                                        <w14:prstDash w14:val="solid"/>
                                        <w14:round/>
                                      </w14:textOutline>
                                    </w:rPr>
                                    <w:t>Bill</w:t>
                                  </w:r>
                                  <w:r w:rsidRPr="0035609F">
                                    <w:rPr>
                                      <w:rFonts w:asciiTheme="minorHAnsi" w:hAnsi="Calibri" w:cstheme="minorBidi"/>
                                      <w:b/>
                                      <w:bCs/>
                                      <w:color w:val="FFFF00"/>
                                      <w:position w:val="1"/>
                                      <w:sz w:val="72"/>
                                      <w:szCs w:val="72"/>
                                      <w14:shadow w14:blurRad="12700" w14:dist="38100" w14:dir="2700000" w14:sx="100000" w14:sy="100000" w14:kx="0" w14:ky="0" w14:algn="tl">
                                        <w14:schemeClr w14:val="accent5">
                                          <w14:lumMod w14:val="60000"/>
                                          <w14:lumOff w14:val="40000"/>
                                        </w14:schemeClr>
                                      </w14:shadow>
                                      <w14:textOutline w14:w="9525" w14:cap="flat" w14:cmpd="sng" w14:algn="ctr">
                                        <w14:solidFill>
                                          <w14:schemeClr w14:val="bg1"/>
                                        </w14:solidFill>
                                        <w14:prstDash w14:val="solid"/>
                                        <w14:round/>
                                      </w14:textOutline>
                                    </w:rPr>
                                    <w:t xml:space="preserve"> Pay Checklist</w:t>
                                  </w:r>
                                </w:p>
                              </w:txbxContent>
                            </v:textbox>
                          </v:rect>
                        </w:pict>
                      </mc:Fallback>
                    </mc:AlternateContent>
                  </w:r>
                </w:p>
                <w:tbl>
                  <w:tblPr>
                    <w:tblW w:w="0" w:type="auto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10239"/>
                  </w:tblGrid>
                  <w:tr w:rsidR="00FD57D9" w:rsidRPr="005D2177" w14:paraId="468374C5" w14:textId="77777777" w:rsidTr="00617264">
                    <w:trPr>
                      <w:trHeight w:val="1695"/>
                      <w:tblCellSpacing w:w="0" w:type="dxa"/>
                    </w:trPr>
                    <w:tc>
                      <w:tcPr>
                        <w:tcW w:w="10219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shd w:val="clear" w:color="auto" w:fill="002060"/>
                        <w:noWrap/>
                        <w:vAlign w:val="center"/>
                        <w:hideMark/>
                      </w:tcPr>
                      <w:p w14:paraId="78D961A2" w14:textId="1338146A" w:rsidR="00FD57D9" w:rsidRPr="00617264" w:rsidRDefault="00617264" w:rsidP="00617264">
                        <w:pPr>
                          <w:jc w:val="center"/>
                          <w:rPr>
                            <w:rFonts w:ascii="Bodoni MT Black" w:hAnsi="Bodoni MT Black"/>
                            <w:sz w:val="28"/>
                            <w:szCs w:val="28"/>
                          </w:rPr>
                        </w:pPr>
                        <w:r w:rsidRPr="00617264">
                          <w:rPr>
                            <w:rFonts w:ascii="Bodoni MT Black" w:hAnsi="Bodoni MT Black"/>
                            <w:color w:val="FFFF00"/>
                            <w:sz w:val="28"/>
                            <w:szCs w:val="28"/>
                          </w:rPr>
                          <w:t>Bill Pay Checklist Template</w:t>
                        </w:r>
                      </w:p>
                    </w:tc>
                  </w:tr>
                </w:tbl>
                <w:p w14:paraId="3C237937" w14:textId="77777777" w:rsidR="00FD57D9" w:rsidRPr="005D2177" w:rsidRDefault="00FD57D9" w:rsidP="00FD57D9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</w:p>
              </w:tc>
            </w:tr>
            <w:tr w:rsidR="00FD57D9" w:rsidRPr="005D2177" w14:paraId="61197102" w14:textId="77777777" w:rsidTr="008A6922">
              <w:trPr>
                <w:trHeight w:val="465"/>
              </w:trPr>
              <w:tc>
                <w:tcPr>
                  <w:tcW w:w="420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002060"/>
                  <w:noWrap/>
                  <w:vAlign w:val="center"/>
                  <w:hideMark/>
                </w:tcPr>
                <w:p w14:paraId="42EA4066" w14:textId="77777777" w:rsidR="00FD57D9" w:rsidRPr="0035609F" w:rsidRDefault="00FD57D9" w:rsidP="00FD57D9">
                  <w:pPr>
                    <w:spacing w:after="0" w:line="240" w:lineRule="auto"/>
                    <w:rPr>
                      <w:rFonts w:ascii="Candara" w:eastAsia="Times New Roman" w:hAnsi="Candara" w:cs="Calibri"/>
                      <w:b/>
                      <w:bCs/>
                      <w:color w:val="FFFF00"/>
                      <w:sz w:val="24"/>
                      <w:szCs w:val="24"/>
                    </w:rPr>
                  </w:pPr>
                  <w:r w:rsidRPr="0035609F">
                    <w:rPr>
                      <w:rFonts w:ascii="Candara" w:eastAsia="Times New Roman" w:hAnsi="Candara" w:cs="Calibri"/>
                      <w:b/>
                      <w:bCs/>
                      <w:color w:val="FFFF00"/>
                      <w:sz w:val="24"/>
                      <w:szCs w:val="24"/>
                    </w:rPr>
                    <w:t>NAME</w:t>
                  </w:r>
                </w:p>
              </w:tc>
              <w:tc>
                <w:tcPr>
                  <w:tcW w:w="432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002060"/>
                  <w:noWrap/>
                  <w:vAlign w:val="center"/>
                  <w:hideMark/>
                </w:tcPr>
                <w:p w14:paraId="2FB5710E" w14:textId="77777777" w:rsidR="00FD57D9" w:rsidRPr="0035609F" w:rsidRDefault="00FD57D9" w:rsidP="00FD57D9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FFFF00"/>
                      <w:sz w:val="20"/>
                      <w:szCs w:val="20"/>
                    </w:rPr>
                  </w:pPr>
                  <w:r w:rsidRPr="0035609F">
                    <w:rPr>
                      <w:rFonts w:ascii="Candara" w:eastAsia="Times New Roman" w:hAnsi="Candara" w:cs="Calibri"/>
                      <w:b/>
                      <w:bCs/>
                      <w:color w:val="FFFF00"/>
                      <w:sz w:val="24"/>
                      <w:szCs w:val="24"/>
                    </w:rPr>
                    <w:t>&lt;ADDRESS&gt;</w:t>
                  </w:r>
                </w:p>
              </w:tc>
              <w:tc>
                <w:tcPr>
                  <w:tcW w:w="226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002060"/>
                  <w:noWrap/>
                  <w:vAlign w:val="center"/>
                  <w:hideMark/>
                </w:tcPr>
                <w:p w14:paraId="5EBF046B" w14:textId="77777777" w:rsidR="00FD57D9" w:rsidRPr="0035609F" w:rsidRDefault="00FD57D9" w:rsidP="00FD57D9">
                  <w:pPr>
                    <w:spacing w:after="0" w:line="240" w:lineRule="auto"/>
                    <w:jc w:val="right"/>
                    <w:rPr>
                      <w:rFonts w:ascii="Candara" w:eastAsia="Times New Roman" w:hAnsi="Candara" w:cs="Calibri"/>
                      <w:b/>
                      <w:bCs/>
                      <w:color w:val="FFFF00"/>
                      <w:sz w:val="24"/>
                      <w:szCs w:val="24"/>
                    </w:rPr>
                  </w:pPr>
                  <w:r w:rsidRPr="0035609F">
                    <w:rPr>
                      <w:rFonts w:ascii="Candara" w:eastAsia="Times New Roman" w:hAnsi="Candara" w:cs="Calibri"/>
                      <w:b/>
                      <w:bCs/>
                      <w:color w:val="FFFF00"/>
                      <w:sz w:val="24"/>
                      <w:szCs w:val="24"/>
                    </w:rPr>
                    <w:t>&lt;YEAR&gt;</w:t>
                  </w:r>
                </w:p>
              </w:tc>
            </w:tr>
          </w:tbl>
          <w:p w14:paraId="28114866" w14:textId="77777777" w:rsidR="00FD57D9" w:rsidRPr="005B093D" w:rsidRDefault="00FD57D9" w:rsidP="00FD57D9">
            <w:pPr>
              <w:spacing w:after="0"/>
              <w:rPr>
                <w:sz w:val="16"/>
                <w:szCs w:val="16"/>
              </w:rPr>
            </w:pPr>
          </w:p>
          <w:tbl>
            <w:tblPr>
              <w:tblW w:w="10710" w:type="dxa"/>
              <w:tblBorders>
                <w:top w:val="single" w:sz="4" w:space="0" w:color="BFBFBF"/>
                <w:left w:val="single" w:sz="4" w:space="0" w:color="BFBFBF"/>
                <w:bottom w:val="single" w:sz="4" w:space="0" w:color="BFBFBF"/>
                <w:right w:val="single" w:sz="4" w:space="0" w:color="BFBFBF"/>
                <w:insideH w:val="single" w:sz="4" w:space="0" w:color="BFBFBF"/>
                <w:insideV w:val="single" w:sz="4" w:space="0" w:color="BFBFBF"/>
              </w:tblBorders>
              <w:tblLook w:val="04A0" w:firstRow="1" w:lastRow="0" w:firstColumn="1" w:lastColumn="0" w:noHBand="0" w:noVBand="1"/>
            </w:tblPr>
            <w:tblGrid>
              <w:gridCol w:w="3201"/>
              <w:gridCol w:w="1478"/>
              <w:gridCol w:w="1219"/>
              <w:gridCol w:w="1080"/>
              <w:gridCol w:w="1104"/>
              <w:gridCol w:w="660"/>
              <w:gridCol w:w="1968"/>
            </w:tblGrid>
            <w:tr w:rsidR="00FD57D9" w:rsidRPr="005D2177" w14:paraId="18F5669E" w14:textId="77777777" w:rsidTr="008A6922">
              <w:trPr>
                <w:trHeight w:val="660"/>
              </w:trPr>
              <w:tc>
                <w:tcPr>
                  <w:tcW w:w="3201" w:type="dxa"/>
                  <w:shd w:val="clear" w:color="auto" w:fill="002060"/>
                  <w:vAlign w:val="center"/>
                  <w:hideMark/>
                </w:tcPr>
                <w:p w14:paraId="3A132F65" w14:textId="77777777" w:rsidR="00FD57D9" w:rsidRPr="005D2177" w:rsidRDefault="00FD57D9" w:rsidP="00FD57D9">
                  <w:pPr>
                    <w:spacing w:after="0" w:line="240" w:lineRule="auto"/>
                    <w:jc w:val="center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  <w:r w:rsidRPr="005D2177"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  <w:t>Bill Description</w:t>
                  </w:r>
                </w:p>
              </w:tc>
              <w:tc>
                <w:tcPr>
                  <w:tcW w:w="1478" w:type="dxa"/>
                  <w:shd w:val="clear" w:color="auto" w:fill="002060"/>
                  <w:vAlign w:val="center"/>
                  <w:hideMark/>
                </w:tcPr>
                <w:p w14:paraId="0D0E1454" w14:textId="77777777" w:rsidR="00FD57D9" w:rsidRPr="005D2177" w:rsidRDefault="00FD57D9" w:rsidP="00FD57D9">
                  <w:pPr>
                    <w:spacing w:after="0" w:line="240" w:lineRule="auto"/>
                    <w:jc w:val="center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  <w:r w:rsidRPr="005D2177"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  <w:t>Due Date</w:t>
                  </w:r>
                </w:p>
              </w:tc>
              <w:tc>
                <w:tcPr>
                  <w:tcW w:w="1219" w:type="dxa"/>
                  <w:shd w:val="clear" w:color="auto" w:fill="002060"/>
                  <w:vAlign w:val="center"/>
                  <w:hideMark/>
                </w:tcPr>
                <w:p w14:paraId="702E9DCC" w14:textId="77777777" w:rsidR="00FD57D9" w:rsidRPr="005D2177" w:rsidRDefault="00FD57D9" w:rsidP="00FD57D9">
                  <w:pPr>
                    <w:spacing w:after="0" w:line="240" w:lineRule="auto"/>
                    <w:jc w:val="center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  <w:r w:rsidRPr="005D2177"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  <w:t>Bill Amount</w:t>
                  </w:r>
                </w:p>
              </w:tc>
              <w:tc>
                <w:tcPr>
                  <w:tcW w:w="1080" w:type="dxa"/>
                  <w:shd w:val="clear" w:color="auto" w:fill="002060"/>
                  <w:vAlign w:val="center"/>
                  <w:hideMark/>
                </w:tcPr>
                <w:p w14:paraId="47689FA8" w14:textId="77777777" w:rsidR="00FD57D9" w:rsidRPr="005D2177" w:rsidRDefault="00FD57D9" w:rsidP="00FD57D9">
                  <w:pPr>
                    <w:spacing w:after="0" w:line="240" w:lineRule="auto"/>
                    <w:jc w:val="center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  <w:r w:rsidRPr="005D2177"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  <w:t>Amount Paid</w:t>
                  </w:r>
                </w:p>
              </w:tc>
              <w:tc>
                <w:tcPr>
                  <w:tcW w:w="1104" w:type="dxa"/>
                  <w:shd w:val="clear" w:color="auto" w:fill="002060"/>
                  <w:vAlign w:val="center"/>
                  <w:hideMark/>
                </w:tcPr>
                <w:p w14:paraId="13C1D650" w14:textId="77777777" w:rsidR="00FD57D9" w:rsidRPr="005D2177" w:rsidRDefault="00FD57D9" w:rsidP="00FD57D9">
                  <w:pPr>
                    <w:spacing w:after="0" w:line="240" w:lineRule="auto"/>
                    <w:jc w:val="center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  <w:r w:rsidRPr="005D2177"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  <w:t>Variance</w:t>
                  </w:r>
                </w:p>
              </w:tc>
              <w:tc>
                <w:tcPr>
                  <w:tcW w:w="660" w:type="dxa"/>
                  <w:shd w:val="clear" w:color="auto" w:fill="002060"/>
                  <w:vAlign w:val="center"/>
                  <w:hideMark/>
                </w:tcPr>
                <w:p w14:paraId="0E476C38" w14:textId="77777777" w:rsidR="00FD57D9" w:rsidRPr="005D2177" w:rsidRDefault="00FD57D9" w:rsidP="00FD57D9">
                  <w:pPr>
                    <w:spacing w:after="0" w:line="240" w:lineRule="auto"/>
                    <w:jc w:val="center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  <w:r w:rsidRPr="005D2177"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  <w:t>Paid</w:t>
                  </w:r>
                  <w:r w:rsidRPr="005D2177"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  <w:br/>
                  </w:r>
                  <w:r w:rsidRPr="005D2177">
                    <w:rPr>
                      <w:rFonts w:ascii="Wingdings" w:eastAsia="Times New Roman" w:hAnsi="Wingdings" w:cs="Calibri"/>
                      <w:b/>
                      <w:bCs/>
                      <w:sz w:val="28"/>
                      <w:szCs w:val="28"/>
                    </w:rPr>
                    <w:t></w:t>
                  </w:r>
                </w:p>
              </w:tc>
              <w:tc>
                <w:tcPr>
                  <w:tcW w:w="1968" w:type="dxa"/>
                  <w:shd w:val="clear" w:color="auto" w:fill="002060"/>
                  <w:vAlign w:val="center"/>
                  <w:hideMark/>
                </w:tcPr>
                <w:p w14:paraId="650F59D0" w14:textId="77777777" w:rsidR="00FD57D9" w:rsidRPr="005D2177" w:rsidRDefault="00FD57D9" w:rsidP="00FD57D9">
                  <w:pPr>
                    <w:spacing w:after="0" w:line="240" w:lineRule="auto"/>
                    <w:jc w:val="center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  <w:r w:rsidRPr="005D2177"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  <w:t>Method of Payment</w:t>
                  </w:r>
                </w:p>
              </w:tc>
            </w:tr>
            <w:tr w:rsidR="00FD57D9" w:rsidRPr="005D2177" w14:paraId="152D78A8" w14:textId="77777777" w:rsidTr="008A6922">
              <w:trPr>
                <w:trHeight w:val="413"/>
              </w:trPr>
              <w:tc>
                <w:tcPr>
                  <w:tcW w:w="3201" w:type="dxa"/>
                  <w:shd w:val="clear" w:color="auto" w:fill="auto"/>
                  <w:vAlign w:val="center"/>
                </w:tcPr>
                <w:p w14:paraId="196E7E03" w14:textId="77777777" w:rsidR="00FD57D9" w:rsidRPr="00E37EF8" w:rsidRDefault="00FD57D9" w:rsidP="00FD57D9">
                  <w:pPr>
                    <w:spacing w:after="0" w:line="240" w:lineRule="auto"/>
                    <w:rPr>
                      <w:rFonts w:ascii="Arial Narrow" w:eastAsia="Times New Roman" w:hAnsi="Arial Narrow" w:cs="Calibri"/>
                      <w:color w:val="000000"/>
                    </w:rPr>
                  </w:pPr>
                  <w:r w:rsidRPr="00E37EF8">
                    <w:rPr>
                      <w:rFonts w:ascii="Arial Narrow" w:eastAsia="Times New Roman" w:hAnsi="Arial Narrow" w:cs="Calibri"/>
                      <w:color w:val="000000"/>
                    </w:rPr>
                    <w:t>Mortgage</w:t>
                  </w:r>
                </w:p>
              </w:tc>
              <w:tc>
                <w:tcPr>
                  <w:tcW w:w="1478" w:type="dxa"/>
                  <w:shd w:val="clear" w:color="auto" w:fill="auto"/>
                  <w:vAlign w:val="center"/>
                </w:tcPr>
                <w:p w14:paraId="3EE4FEEC" w14:textId="77777777" w:rsidR="00FD57D9" w:rsidRPr="005D2177" w:rsidRDefault="00FD57D9" w:rsidP="00FD57D9">
                  <w:pPr>
                    <w:spacing w:after="0" w:line="240" w:lineRule="auto"/>
                    <w:jc w:val="center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  <w:r w:rsidRPr="005D2177"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  <w:t>mm/</w:t>
                  </w:r>
                  <w:proofErr w:type="spellStart"/>
                  <w:r w:rsidRPr="005D2177"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  <w:t>dd</w:t>
                  </w:r>
                  <w:proofErr w:type="spellEnd"/>
                  <w:r w:rsidRPr="005D2177"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  <w:t>/</w:t>
                  </w:r>
                  <w:proofErr w:type="spellStart"/>
                  <w:r w:rsidRPr="005D2177"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  <w:t>yyyy</w:t>
                  </w:r>
                  <w:proofErr w:type="spellEnd"/>
                </w:p>
              </w:tc>
              <w:tc>
                <w:tcPr>
                  <w:tcW w:w="1219" w:type="dxa"/>
                  <w:shd w:val="clear" w:color="auto" w:fill="auto"/>
                  <w:vAlign w:val="center"/>
                </w:tcPr>
                <w:p w14:paraId="721488A9" w14:textId="77777777" w:rsidR="00FD57D9" w:rsidRPr="005D2177" w:rsidRDefault="00FD57D9" w:rsidP="00FD57D9">
                  <w:pPr>
                    <w:spacing w:after="0" w:line="240" w:lineRule="auto"/>
                    <w:jc w:val="right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080" w:type="dxa"/>
                  <w:shd w:val="clear" w:color="auto" w:fill="auto"/>
                  <w:vAlign w:val="center"/>
                </w:tcPr>
                <w:p w14:paraId="18CBAEF0" w14:textId="77777777" w:rsidR="00FD57D9" w:rsidRPr="005D2177" w:rsidRDefault="00FD57D9" w:rsidP="00FD57D9">
                  <w:pPr>
                    <w:spacing w:after="0" w:line="240" w:lineRule="auto"/>
                    <w:jc w:val="right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104" w:type="dxa"/>
                  <w:shd w:val="clear" w:color="auto" w:fill="auto"/>
                  <w:vAlign w:val="center"/>
                </w:tcPr>
                <w:p w14:paraId="5902E442" w14:textId="77777777" w:rsidR="00FD57D9" w:rsidRPr="005D2177" w:rsidRDefault="00FD57D9" w:rsidP="00FD57D9">
                  <w:pPr>
                    <w:spacing w:after="0" w:line="240" w:lineRule="auto"/>
                    <w:jc w:val="right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660" w:type="dxa"/>
                  <w:shd w:val="clear" w:color="auto" w:fill="auto"/>
                  <w:vAlign w:val="center"/>
                </w:tcPr>
                <w:p w14:paraId="5EFBA538" w14:textId="77777777" w:rsidR="00FD57D9" w:rsidRPr="005D2177" w:rsidRDefault="00FD57D9" w:rsidP="00FD57D9">
                  <w:pPr>
                    <w:spacing w:after="0" w:line="240" w:lineRule="auto"/>
                    <w:jc w:val="center"/>
                    <w:rPr>
                      <w:rFonts w:ascii="Candara" w:eastAsia="Times New Roman" w:hAnsi="Candara" w:cs="Calibri"/>
                      <w:bCs/>
                      <w:sz w:val="28"/>
                      <w:szCs w:val="28"/>
                    </w:rPr>
                  </w:pPr>
                  <w:r w:rsidRPr="005D2177">
                    <w:rPr>
                      <w:rFonts w:ascii="Candara" w:eastAsia="Times New Roman" w:hAnsi="Candara" w:cs="Calibri"/>
                      <w:bCs/>
                      <w:sz w:val="28"/>
                      <w:szCs w:val="28"/>
                    </w:rPr>
                    <w:sym w:font="Wingdings" w:char="F0FE"/>
                  </w:r>
                </w:p>
              </w:tc>
              <w:tc>
                <w:tcPr>
                  <w:tcW w:w="1968" w:type="dxa"/>
                  <w:shd w:val="clear" w:color="auto" w:fill="auto"/>
                  <w:vAlign w:val="center"/>
                </w:tcPr>
                <w:p w14:paraId="76FE4F19" w14:textId="77777777" w:rsidR="00FD57D9" w:rsidRPr="005D2177" w:rsidRDefault="00FD57D9" w:rsidP="00FD57D9">
                  <w:pPr>
                    <w:spacing w:after="0" w:line="240" w:lineRule="auto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  <w:proofErr w:type="spellStart"/>
                  <w:r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  <w:t>Cheque</w:t>
                  </w:r>
                  <w:proofErr w:type="spellEnd"/>
                </w:p>
              </w:tc>
            </w:tr>
            <w:tr w:rsidR="00FD57D9" w:rsidRPr="005D2177" w14:paraId="41468926" w14:textId="77777777" w:rsidTr="008A6922">
              <w:trPr>
                <w:trHeight w:val="413"/>
              </w:trPr>
              <w:tc>
                <w:tcPr>
                  <w:tcW w:w="3201" w:type="dxa"/>
                  <w:shd w:val="clear" w:color="auto" w:fill="auto"/>
                  <w:vAlign w:val="center"/>
                </w:tcPr>
                <w:p w14:paraId="0C7A8134" w14:textId="77777777" w:rsidR="00FD57D9" w:rsidRPr="00E37EF8" w:rsidRDefault="00FD57D9" w:rsidP="00FD57D9">
                  <w:pPr>
                    <w:spacing w:after="0" w:line="240" w:lineRule="auto"/>
                    <w:rPr>
                      <w:rFonts w:ascii="Arial Narrow" w:eastAsia="Times New Roman" w:hAnsi="Arial Narrow" w:cs="Calibri"/>
                      <w:color w:val="000000"/>
                    </w:rPr>
                  </w:pPr>
                  <w:r>
                    <w:rPr>
                      <w:rFonts w:ascii="Arial Narrow" w:eastAsia="Times New Roman" w:hAnsi="Arial Narrow" w:cs="Calibri"/>
                      <w:color w:val="000000"/>
                    </w:rPr>
                    <w:t>Car Loan</w:t>
                  </w:r>
                </w:p>
              </w:tc>
              <w:tc>
                <w:tcPr>
                  <w:tcW w:w="1478" w:type="dxa"/>
                  <w:shd w:val="clear" w:color="auto" w:fill="auto"/>
                  <w:vAlign w:val="center"/>
                </w:tcPr>
                <w:p w14:paraId="52BB55E5" w14:textId="77777777" w:rsidR="00FD57D9" w:rsidRPr="005D2177" w:rsidRDefault="00FD57D9" w:rsidP="00FD57D9">
                  <w:pPr>
                    <w:spacing w:after="0" w:line="240" w:lineRule="auto"/>
                    <w:jc w:val="center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  <w:r w:rsidRPr="005D2177"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  <w:t>mm/</w:t>
                  </w:r>
                  <w:proofErr w:type="spellStart"/>
                  <w:r w:rsidRPr="005D2177"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  <w:t>dd</w:t>
                  </w:r>
                  <w:proofErr w:type="spellEnd"/>
                  <w:r w:rsidRPr="005D2177"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  <w:t>/</w:t>
                  </w:r>
                  <w:proofErr w:type="spellStart"/>
                  <w:r w:rsidRPr="005D2177"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  <w:t>yyyy</w:t>
                  </w:r>
                  <w:proofErr w:type="spellEnd"/>
                </w:p>
              </w:tc>
              <w:tc>
                <w:tcPr>
                  <w:tcW w:w="1219" w:type="dxa"/>
                  <w:shd w:val="clear" w:color="auto" w:fill="auto"/>
                  <w:vAlign w:val="center"/>
                </w:tcPr>
                <w:p w14:paraId="77DB2042" w14:textId="77777777" w:rsidR="00FD57D9" w:rsidRPr="005D2177" w:rsidRDefault="00FD57D9" w:rsidP="00FD57D9">
                  <w:pPr>
                    <w:spacing w:after="0" w:line="240" w:lineRule="auto"/>
                    <w:jc w:val="right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080" w:type="dxa"/>
                  <w:shd w:val="clear" w:color="auto" w:fill="auto"/>
                  <w:vAlign w:val="center"/>
                </w:tcPr>
                <w:p w14:paraId="2C717DA9" w14:textId="77777777" w:rsidR="00FD57D9" w:rsidRPr="005D2177" w:rsidRDefault="00FD57D9" w:rsidP="00FD57D9">
                  <w:pPr>
                    <w:spacing w:after="0" w:line="240" w:lineRule="auto"/>
                    <w:jc w:val="right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104" w:type="dxa"/>
                  <w:shd w:val="clear" w:color="auto" w:fill="auto"/>
                  <w:vAlign w:val="center"/>
                </w:tcPr>
                <w:p w14:paraId="18EE95A3" w14:textId="77777777" w:rsidR="00FD57D9" w:rsidRPr="005D2177" w:rsidRDefault="00FD57D9" w:rsidP="00FD57D9">
                  <w:pPr>
                    <w:spacing w:after="0" w:line="240" w:lineRule="auto"/>
                    <w:jc w:val="right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660" w:type="dxa"/>
                  <w:shd w:val="clear" w:color="auto" w:fill="auto"/>
                  <w:vAlign w:val="center"/>
                </w:tcPr>
                <w:p w14:paraId="13EF4E82" w14:textId="77777777" w:rsidR="00FD57D9" w:rsidRPr="005D2177" w:rsidRDefault="00FD57D9" w:rsidP="00FD57D9">
                  <w:pPr>
                    <w:spacing w:after="0" w:line="240" w:lineRule="auto"/>
                    <w:jc w:val="center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  <w:r w:rsidRPr="005D2177">
                    <w:rPr>
                      <w:rFonts w:ascii="Candara" w:eastAsia="Times New Roman" w:hAnsi="Candara" w:cs="Calibri"/>
                      <w:bCs/>
                      <w:sz w:val="28"/>
                      <w:szCs w:val="28"/>
                    </w:rPr>
                    <w:sym w:font="Wingdings" w:char="F0FE"/>
                  </w:r>
                </w:p>
              </w:tc>
              <w:tc>
                <w:tcPr>
                  <w:tcW w:w="1968" w:type="dxa"/>
                  <w:shd w:val="clear" w:color="auto" w:fill="auto"/>
                  <w:vAlign w:val="center"/>
                </w:tcPr>
                <w:p w14:paraId="5EA37EDB" w14:textId="77777777" w:rsidR="00FD57D9" w:rsidRPr="005D2177" w:rsidRDefault="00FD57D9" w:rsidP="00FD57D9">
                  <w:pPr>
                    <w:spacing w:after="0" w:line="240" w:lineRule="auto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  <w:t>Online</w:t>
                  </w:r>
                </w:p>
              </w:tc>
            </w:tr>
            <w:tr w:rsidR="00FD57D9" w:rsidRPr="005D2177" w14:paraId="5C84B37C" w14:textId="77777777" w:rsidTr="008A6922">
              <w:trPr>
                <w:trHeight w:val="413"/>
              </w:trPr>
              <w:tc>
                <w:tcPr>
                  <w:tcW w:w="3201" w:type="dxa"/>
                  <w:shd w:val="clear" w:color="auto" w:fill="auto"/>
                  <w:vAlign w:val="center"/>
                </w:tcPr>
                <w:p w14:paraId="4A085EBB" w14:textId="77777777" w:rsidR="00FD57D9" w:rsidRDefault="00FD57D9" w:rsidP="00FD57D9">
                  <w:pPr>
                    <w:spacing w:after="0" w:line="240" w:lineRule="auto"/>
                    <w:rPr>
                      <w:rFonts w:ascii="Arial Narrow" w:eastAsia="Times New Roman" w:hAnsi="Arial Narrow" w:cs="Calibri"/>
                      <w:color w:val="000000"/>
                    </w:rPr>
                  </w:pPr>
                  <w:r w:rsidRPr="005D2177">
                    <w:rPr>
                      <w:rFonts w:ascii="Arial Narrow" w:eastAsia="Times New Roman" w:hAnsi="Arial Narrow" w:cs="Calibri"/>
                      <w:color w:val="000000"/>
                    </w:rPr>
                    <w:t>Life Insurance</w:t>
                  </w:r>
                </w:p>
              </w:tc>
              <w:tc>
                <w:tcPr>
                  <w:tcW w:w="1478" w:type="dxa"/>
                  <w:shd w:val="clear" w:color="auto" w:fill="auto"/>
                  <w:vAlign w:val="center"/>
                </w:tcPr>
                <w:p w14:paraId="3E27034D" w14:textId="77777777" w:rsidR="00FD57D9" w:rsidRPr="005D2177" w:rsidRDefault="00FD57D9" w:rsidP="00FD57D9">
                  <w:pPr>
                    <w:spacing w:after="0" w:line="240" w:lineRule="auto"/>
                    <w:jc w:val="center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  <w:r w:rsidRPr="005D2177"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  <w:t>mm/</w:t>
                  </w:r>
                  <w:proofErr w:type="spellStart"/>
                  <w:r w:rsidRPr="005D2177"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  <w:t>dd</w:t>
                  </w:r>
                  <w:proofErr w:type="spellEnd"/>
                  <w:r w:rsidRPr="005D2177"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  <w:t>/</w:t>
                  </w:r>
                  <w:proofErr w:type="spellStart"/>
                  <w:r w:rsidRPr="005D2177"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  <w:t>yyyy</w:t>
                  </w:r>
                  <w:proofErr w:type="spellEnd"/>
                </w:p>
              </w:tc>
              <w:tc>
                <w:tcPr>
                  <w:tcW w:w="1219" w:type="dxa"/>
                  <w:shd w:val="clear" w:color="auto" w:fill="auto"/>
                  <w:vAlign w:val="center"/>
                </w:tcPr>
                <w:p w14:paraId="79B672DE" w14:textId="77777777" w:rsidR="00FD57D9" w:rsidRPr="005D2177" w:rsidRDefault="00FD57D9" w:rsidP="00FD57D9">
                  <w:pPr>
                    <w:spacing w:after="0" w:line="240" w:lineRule="auto"/>
                    <w:jc w:val="right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080" w:type="dxa"/>
                  <w:shd w:val="clear" w:color="auto" w:fill="auto"/>
                  <w:vAlign w:val="center"/>
                </w:tcPr>
                <w:p w14:paraId="67619CF1" w14:textId="77777777" w:rsidR="00FD57D9" w:rsidRPr="005D2177" w:rsidRDefault="00FD57D9" w:rsidP="00FD57D9">
                  <w:pPr>
                    <w:spacing w:after="0" w:line="240" w:lineRule="auto"/>
                    <w:jc w:val="center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104" w:type="dxa"/>
                  <w:shd w:val="clear" w:color="auto" w:fill="auto"/>
                  <w:vAlign w:val="center"/>
                </w:tcPr>
                <w:p w14:paraId="26CEB1C7" w14:textId="77777777" w:rsidR="00FD57D9" w:rsidRPr="005D2177" w:rsidRDefault="00FD57D9" w:rsidP="00FD57D9">
                  <w:pPr>
                    <w:spacing w:after="0" w:line="240" w:lineRule="auto"/>
                    <w:jc w:val="center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660" w:type="dxa"/>
                  <w:shd w:val="clear" w:color="auto" w:fill="auto"/>
                  <w:vAlign w:val="center"/>
                </w:tcPr>
                <w:p w14:paraId="6286EC2B" w14:textId="77777777" w:rsidR="00FD57D9" w:rsidRPr="005D2177" w:rsidRDefault="00FD57D9" w:rsidP="00FD57D9">
                  <w:pPr>
                    <w:spacing w:after="0" w:line="240" w:lineRule="auto"/>
                    <w:jc w:val="center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  <w:r w:rsidRPr="005D2177">
                    <w:rPr>
                      <w:rFonts w:ascii="Candara" w:eastAsia="Times New Roman" w:hAnsi="Candara" w:cs="Calibri"/>
                      <w:bCs/>
                      <w:sz w:val="28"/>
                      <w:szCs w:val="28"/>
                    </w:rPr>
                    <w:sym w:font="Wingdings" w:char="F0FE"/>
                  </w:r>
                </w:p>
              </w:tc>
              <w:tc>
                <w:tcPr>
                  <w:tcW w:w="1968" w:type="dxa"/>
                  <w:shd w:val="clear" w:color="auto" w:fill="auto"/>
                  <w:vAlign w:val="center"/>
                </w:tcPr>
                <w:p w14:paraId="6D1F1565" w14:textId="77777777" w:rsidR="00FD57D9" w:rsidRPr="005D2177" w:rsidRDefault="00FD57D9" w:rsidP="00FD57D9">
                  <w:pPr>
                    <w:spacing w:after="0" w:line="240" w:lineRule="auto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  <w:t>Auto-Pay</w:t>
                  </w:r>
                </w:p>
              </w:tc>
            </w:tr>
            <w:tr w:rsidR="00FD57D9" w:rsidRPr="005D2177" w14:paraId="20F799B9" w14:textId="77777777" w:rsidTr="008A6922">
              <w:trPr>
                <w:trHeight w:val="413"/>
              </w:trPr>
              <w:tc>
                <w:tcPr>
                  <w:tcW w:w="3201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</w:tcPr>
                <w:p w14:paraId="69E6762F" w14:textId="77777777" w:rsidR="00FD57D9" w:rsidRDefault="00FD57D9" w:rsidP="00FD57D9">
                  <w:pPr>
                    <w:spacing w:after="0" w:line="240" w:lineRule="auto"/>
                    <w:rPr>
                      <w:rFonts w:ascii="Arial Narrow" w:eastAsia="Times New Roman" w:hAnsi="Arial Narrow" w:cs="Calibri"/>
                      <w:color w:val="000000"/>
                    </w:rPr>
                  </w:pPr>
                  <w:r w:rsidRPr="005D2177">
                    <w:rPr>
                      <w:rFonts w:ascii="Arial Narrow" w:eastAsia="Times New Roman" w:hAnsi="Arial Narrow" w:cs="Calibri"/>
                      <w:color w:val="000000"/>
                    </w:rPr>
                    <w:t>Car Maintenance</w:t>
                  </w:r>
                </w:p>
              </w:tc>
              <w:tc>
                <w:tcPr>
                  <w:tcW w:w="1478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</w:tcPr>
                <w:p w14:paraId="4950D69E" w14:textId="77777777" w:rsidR="00FD57D9" w:rsidRPr="005D2177" w:rsidRDefault="00FD57D9" w:rsidP="00FD57D9">
                  <w:pPr>
                    <w:spacing w:after="0" w:line="240" w:lineRule="auto"/>
                    <w:jc w:val="center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  <w:r w:rsidRPr="005D2177"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  <w:t>mm/</w:t>
                  </w:r>
                  <w:proofErr w:type="spellStart"/>
                  <w:r w:rsidRPr="005D2177"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  <w:t>dd</w:t>
                  </w:r>
                  <w:proofErr w:type="spellEnd"/>
                  <w:r w:rsidRPr="005D2177"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  <w:t>/</w:t>
                  </w:r>
                  <w:proofErr w:type="spellStart"/>
                  <w:r w:rsidRPr="005D2177"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  <w:t>yyyy</w:t>
                  </w:r>
                  <w:proofErr w:type="spellEnd"/>
                </w:p>
              </w:tc>
              <w:tc>
                <w:tcPr>
                  <w:tcW w:w="1219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</w:tcPr>
                <w:p w14:paraId="3D465AAB" w14:textId="77777777" w:rsidR="00FD57D9" w:rsidRPr="005D2177" w:rsidRDefault="00FD57D9" w:rsidP="00FD57D9">
                  <w:pPr>
                    <w:spacing w:after="0" w:line="240" w:lineRule="auto"/>
                    <w:jc w:val="right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080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</w:tcPr>
                <w:p w14:paraId="4F1121D8" w14:textId="77777777" w:rsidR="00FD57D9" w:rsidRPr="005D2177" w:rsidRDefault="00FD57D9" w:rsidP="00FD57D9">
                  <w:pPr>
                    <w:spacing w:after="0" w:line="240" w:lineRule="auto"/>
                    <w:jc w:val="right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104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</w:tcPr>
                <w:p w14:paraId="5F4C3F7F" w14:textId="77777777" w:rsidR="00FD57D9" w:rsidRPr="005D2177" w:rsidRDefault="00FD57D9" w:rsidP="00FD57D9">
                  <w:pPr>
                    <w:spacing w:after="0" w:line="240" w:lineRule="auto"/>
                    <w:jc w:val="right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660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</w:tcPr>
                <w:p w14:paraId="0B2CD7C9" w14:textId="77777777" w:rsidR="00FD57D9" w:rsidRPr="005D2177" w:rsidRDefault="00FD57D9" w:rsidP="00FD57D9">
                  <w:pPr>
                    <w:spacing w:after="0" w:line="240" w:lineRule="auto"/>
                    <w:jc w:val="center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  <w:r w:rsidRPr="005D2177">
                    <w:rPr>
                      <w:rFonts w:ascii="Candara" w:eastAsia="Times New Roman" w:hAnsi="Candara" w:cs="Calibri"/>
                      <w:bCs/>
                      <w:sz w:val="28"/>
                      <w:szCs w:val="28"/>
                    </w:rPr>
                    <w:sym w:font="Wingdings" w:char="F0FE"/>
                  </w:r>
                </w:p>
              </w:tc>
              <w:tc>
                <w:tcPr>
                  <w:tcW w:w="1968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</w:tcPr>
                <w:p w14:paraId="525EFC08" w14:textId="77777777" w:rsidR="00FD57D9" w:rsidRPr="005D2177" w:rsidRDefault="00FD57D9" w:rsidP="00FD57D9">
                  <w:pPr>
                    <w:spacing w:after="0" w:line="240" w:lineRule="auto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  <w:t>Cash</w:t>
                  </w:r>
                </w:p>
              </w:tc>
            </w:tr>
            <w:tr w:rsidR="00FD57D9" w:rsidRPr="005D2177" w14:paraId="0AC1A7EC" w14:textId="77777777" w:rsidTr="008A6922">
              <w:trPr>
                <w:trHeight w:val="413"/>
              </w:trPr>
              <w:tc>
                <w:tcPr>
                  <w:tcW w:w="3201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</w:tcPr>
                <w:p w14:paraId="55D10760" w14:textId="77777777" w:rsidR="00FD57D9" w:rsidRDefault="00FD57D9" w:rsidP="00FD57D9">
                  <w:pPr>
                    <w:spacing w:after="0" w:line="240" w:lineRule="auto"/>
                    <w:rPr>
                      <w:rFonts w:ascii="Arial Narrow" w:eastAsia="Times New Roman" w:hAnsi="Arial Narrow" w:cs="Calibri"/>
                      <w:color w:val="000000"/>
                    </w:rPr>
                  </w:pPr>
                  <w:r>
                    <w:rPr>
                      <w:rFonts w:ascii="Arial Narrow" w:eastAsia="Times New Roman" w:hAnsi="Arial Narrow" w:cs="Calibri"/>
                      <w:color w:val="000000"/>
                    </w:rPr>
                    <w:t>Electricity</w:t>
                  </w:r>
                </w:p>
              </w:tc>
              <w:tc>
                <w:tcPr>
                  <w:tcW w:w="1478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</w:tcPr>
                <w:p w14:paraId="4F14DE6B" w14:textId="77777777" w:rsidR="00FD57D9" w:rsidRPr="005D2177" w:rsidRDefault="00FD57D9" w:rsidP="00FD57D9">
                  <w:pPr>
                    <w:spacing w:after="0" w:line="240" w:lineRule="auto"/>
                    <w:jc w:val="center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  <w:r w:rsidRPr="005D2177"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  <w:t>mm/</w:t>
                  </w:r>
                  <w:proofErr w:type="spellStart"/>
                  <w:r w:rsidRPr="005D2177"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  <w:t>dd</w:t>
                  </w:r>
                  <w:proofErr w:type="spellEnd"/>
                  <w:r w:rsidRPr="005D2177"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  <w:t>/</w:t>
                  </w:r>
                  <w:proofErr w:type="spellStart"/>
                  <w:r w:rsidRPr="005D2177"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  <w:t>yyyy</w:t>
                  </w:r>
                  <w:proofErr w:type="spellEnd"/>
                </w:p>
              </w:tc>
              <w:tc>
                <w:tcPr>
                  <w:tcW w:w="1219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</w:tcPr>
                <w:p w14:paraId="6EA581F7" w14:textId="77777777" w:rsidR="00FD57D9" w:rsidRPr="005D2177" w:rsidRDefault="00FD57D9" w:rsidP="00FD57D9">
                  <w:pPr>
                    <w:spacing w:after="0" w:line="240" w:lineRule="auto"/>
                    <w:jc w:val="right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080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</w:tcPr>
                <w:p w14:paraId="5E77CB6D" w14:textId="77777777" w:rsidR="00FD57D9" w:rsidRPr="005D2177" w:rsidRDefault="00FD57D9" w:rsidP="00FD57D9">
                  <w:pPr>
                    <w:spacing w:after="0" w:line="240" w:lineRule="auto"/>
                    <w:jc w:val="right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104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</w:tcPr>
                <w:p w14:paraId="34C4079D" w14:textId="77777777" w:rsidR="00FD57D9" w:rsidRPr="005D2177" w:rsidRDefault="00FD57D9" w:rsidP="00FD57D9">
                  <w:pPr>
                    <w:spacing w:after="0" w:line="240" w:lineRule="auto"/>
                    <w:jc w:val="right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660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</w:tcPr>
                <w:p w14:paraId="5F64E4E7" w14:textId="77777777" w:rsidR="00FD57D9" w:rsidRPr="005D2177" w:rsidRDefault="00FD57D9" w:rsidP="00FD57D9">
                  <w:pPr>
                    <w:spacing w:after="0" w:line="240" w:lineRule="auto"/>
                    <w:jc w:val="center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968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</w:tcPr>
                <w:p w14:paraId="3CAE6E13" w14:textId="77777777" w:rsidR="00FD57D9" w:rsidRPr="005D2177" w:rsidRDefault="00FD57D9" w:rsidP="00FD57D9">
                  <w:pPr>
                    <w:spacing w:after="0" w:line="240" w:lineRule="auto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</w:p>
              </w:tc>
            </w:tr>
            <w:tr w:rsidR="00FD57D9" w:rsidRPr="005D2177" w14:paraId="38465424" w14:textId="77777777" w:rsidTr="008A6922">
              <w:trPr>
                <w:trHeight w:val="413"/>
              </w:trPr>
              <w:tc>
                <w:tcPr>
                  <w:tcW w:w="3201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</w:tcPr>
                <w:p w14:paraId="4253B41E" w14:textId="77777777" w:rsidR="00FD57D9" w:rsidRDefault="00FD57D9" w:rsidP="00FD57D9">
                  <w:pPr>
                    <w:spacing w:after="0" w:line="240" w:lineRule="auto"/>
                    <w:rPr>
                      <w:rFonts w:ascii="Arial Narrow" w:eastAsia="Times New Roman" w:hAnsi="Arial Narrow" w:cs="Calibri"/>
                      <w:color w:val="000000"/>
                    </w:rPr>
                  </w:pPr>
                  <w:r>
                    <w:rPr>
                      <w:rFonts w:ascii="Arial Narrow" w:eastAsia="Times New Roman" w:hAnsi="Arial Narrow" w:cs="Calibri"/>
                      <w:color w:val="000000"/>
                    </w:rPr>
                    <w:t>Gas</w:t>
                  </w:r>
                </w:p>
              </w:tc>
              <w:tc>
                <w:tcPr>
                  <w:tcW w:w="1478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</w:tcPr>
                <w:p w14:paraId="2031C342" w14:textId="77777777" w:rsidR="00FD57D9" w:rsidRPr="005D2177" w:rsidRDefault="00FD57D9" w:rsidP="00FD57D9">
                  <w:pPr>
                    <w:spacing w:after="0" w:line="240" w:lineRule="auto"/>
                    <w:jc w:val="center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  <w:r w:rsidRPr="005D2177"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  <w:t>mm/</w:t>
                  </w:r>
                  <w:proofErr w:type="spellStart"/>
                  <w:r w:rsidRPr="005D2177"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  <w:t>dd</w:t>
                  </w:r>
                  <w:proofErr w:type="spellEnd"/>
                  <w:r w:rsidRPr="005D2177"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  <w:t>/</w:t>
                  </w:r>
                  <w:proofErr w:type="spellStart"/>
                  <w:r w:rsidRPr="005D2177"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  <w:t>yyyy</w:t>
                  </w:r>
                  <w:proofErr w:type="spellEnd"/>
                </w:p>
              </w:tc>
              <w:tc>
                <w:tcPr>
                  <w:tcW w:w="1219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</w:tcPr>
                <w:p w14:paraId="301C8515" w14:textId="77777777" w:rsidR="00FD57D9" w:rsidRPr="005D2177" w:rsidRDefault="00FD57D9" w:rsidP="00FD57D9">
                  <w:pPr>
                    <w:spacing w:after="0" w:line="240" w:lineRule="auto"/>
                    <w:jc w:val="right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080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</w:tcPr>
                <w:p w14:paraId="512A42C1" w14:textId="77777777" w:rsidR="00FD57D9" w:rsidRPr="005D2177" w:rsidRDefault="00FD57D9" w:rsidP="00FD57D9">
                  <w:pPr>
                    <w:spacing w:after="0" w:line="240" w:lineRule="auto"/>
                    <w:jc w:val="right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104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</w:tcPr>
                <w:p w14:paraId="5D4FD4EE" w14:textId="77777777" w:rsidR="00FD57D9" w:rsidRPr="005D2177" w:rsidRDefault="00FD57D9" w:rsidP="00FD57D9">
                  <w:pPr>
                    <w:spacing w:after="0" w:line="240" w:lineRule="auto"/>
                    <w:jc w:val="right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660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</w:tcPr>
                <w:p w14:paraId="5AA8A11A" w14:textId="77777777" w:rsidR="00FD57D9" w:rsidRPr="005D2177" w:rsidRDefault="00FD57D9" w:rsidP="00FD57D9">
                  <w:pPr>
                    <w:spacing w:after="0" w:line="240" w:lineRule="auto"/>
                    <w:jc w:val="center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968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</w:tcPr>
                <w:p w14:paraId="123938D7" w14:textId="77777777" w:rsidR="00FD57D9" w:rsidRPr="005D2177" w:rsidRDefault="00FD57D9" w:rsidP="00FD57D9">
                  <w:pPr>
                    <w:spacing w:after="0" w:line="240" w:lineRule="auto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</w:p>
              </w:tc>
            </w:tr>
            <w:tr w:rsidR="00FD57D9" w:rsidRPr="005D2177" w14:paraId="44ADBBA2" w14:textId="77777777" w:rsidTr="008A6922">
              <w:trPr>
                <w:trHeight w:val="413"/>
              </w:trPr>
              <w:tc>
                <w:tcPr>
                  <w:tcW w:w="3201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</w:tcPr>
                <w:p w14:paraId="7D16C037" w14:textId="77777777" w:rsidR="00FD57D9" w:rsidRDefault="00FD57D9" w:rsidP="00FD57D9">
                  <w:pPr>
                    <w:spacing w:after="0" w:line="240" w:lineRule="auto"/>
                    <w:rPr>
                      <w:rFonts w:ascii="Arial Narrow" w:eastAsia="Times New Roman" w:hAnsi="Arial Narrow" w:cs="Calibri"/>
                      <w:color w:val="000000"/>
                    </w:rPr>
                  </w:pPr>
                  <w:r>
                    <w:rPr>
                      <w:rFonts w:ascii="Arial Narrow" w:eastAsia="Times New Roman" w:hAnsi="Arial Narrow" w:cs="Calibri"/>
                      <w:color w:val="000000"/>
                    </w:rPr>
                    <w:t>Flue</w:t>
                  </w:r>
                </w:p>
              </w:tc>
              <w:tc>
                <w:tcPr>
                  <w:tcW w:w="1478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</w:tcPr>
                <w:p w14:paraId="6CD907B2" w14:textId="77777777" w:rsidR="00FD57D9" w:rsidRPr="005D2177" w:rsidRDefault="00FD57D9" w:rsidP="00FD57D9">
                  <w:pPr>
                    <w:spacing w:after="0" w:line="240" w:lineRule="auto"/>
                    <w:jc w:val="center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  <w:r w:rsidRPr="005D2177"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  <w:t>mm/</w:t>
                  </w:r>
                  <w:proofErr w:type="spellStart"/>
                  <w:r w:rsidRPr="005D2177"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  <w:t>dd</w:t>
                  </w:r>
                  <w:proofErr w:type="spellEnd"/>
                  <w:r w:rsidRPr="005D2177"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  <w:t>/</w:t>
                  </w:r>
                  <w:proofErr w:type="spellStart"/>
                  <w:r w:rsidRPr="005D2177"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  <w:t>yyyy</w:t>
                  </w:r>
                  <w:proofErr w:type="spellEnd"/>
                </w:p>
              </w:tc>
              <w:tc>
                <w:tcPr>
                  <w:tcW w:w="1219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</w:tcPr>
                <w:p w14:paraId="5D093278" w14:textId="77777777" w:rsidR="00FD57D9" w:rsidRPr="005D2177" w:rsidRDefault="00FD57D9" w:rsidP="00FD57D9">
                  <w:pPr>
                    <w:spacing w:after="0" w:line="240" w:lineRule="auto"/>
                    <w:jc w:val="right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080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</w:tcPr>
                <w:p w14:paraId="44E21AB5" w14:textId="77777777" w:rsidR="00FD57D9" w:rsidRPr="005D2177" w:rsidRDefault="00FD57D9" w:rsidP="00FD57D9">
                  <w:pPr>
                    <w:spacing w:after="0" w:line="240" w:lineRule="auto"/>
                    <w:jc w:val="right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104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</w:tcPr>
                <w:p w14:paraId="312767EC" w14:textId="77777777" w:rsidR="00FD57D9" w:rsidRPr="005D2177" w:rsidRDefault="00FD57D9" w:rsidP="00FD57D9">
                  <w:pPr>
                    <w:spacing w:after="0" w:line="240" w:lineRule="auto"/>
                    <w:jc w:val="right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660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</w:tcPr>
                <w:p w14:paraId="4FCA9E3A" w14:textId="77777777" w:rsidR="00FD57D9" w:rsidRPr="005D2177" w:rsidRDefault="00FD57D9" w:rsidP="00FD57D9">
                  <w:pPr>
                    <w:spacing w:after="0" w:line="240" w:lineRule="auto"/>
                    <w:jc w:val="center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968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</w:tcPr>
                <w:p w14:paraId="2B24FA94" w14:textId="77777777" w:rsidR="00FD57D9" w:rsidRPr="005D2177" w:rsidRDefault="00FD57D9" w:rsidP="00FD57D9">
                  <w:pPr>
                    <w:spacing w:after="0" w:line="240" w:lineRule="auto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</w:p>
              </w:tc>
            </w:tr>
            <w:tr w:rsidR="00FD57D9" w:rsidRPr="005D2177" w14:paraId="2D03A7FA" w14:textId="77777777" w:rsidTr="008A6922">
              <w:trPr>
                <w:trHeight w:val="413"/>
              </w:trPr>
              <w:tc>
                <w:tcPr>
                  <w:tcW w:w="3201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</w:tcPr>
                <w:p w14:paraId="580414B6" w14:textId="77777777" w:rsidR="00FD57D9" w:rsidRDefault="00FD57D9" w:rsidP="00FD57D9">
                  <w:pPr>
                    <w:spacing w:after="0" w:line="240" w:lineRule="auto"/>
                    <w:rPr>
                      <w:rFonts w:ascii="Arial Narrow" w:eastAsia="Times New Roman" w:hAnsi="Arial Narrow" w:cs="Calibri"/>
                      <w:color w:val="000000"/>
                    </w:rPr>
                  </w:pPr>
                  <w:r>
                    <w:rPr>
                      <w:rFonts w:ascii="Arial Narrow" w:eastAsia="Times New Roman" w:hAnsi="Arial Narrow" w:cs="Calibri"/>
                      <w:color w:val="000000"/>
                    </w:rPr>
                    <w:t>Entertainment</w:t>
                  </w:r>
                </w:p>
              </w:tc>
              <w:tc>
                <w:tcPr>
                  <w:tcW w:w="1478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</w:tcPr>
                <w:p w14:paraId="2F9B624F" w14:textId="77777777" w:rsidR="00FD57D9" w:rsidRPr="005D2177" w:rsidRDefault="00FD57D9" w:rsidP="00FD57D9">
                  <w:pPr>
                    <w:spacing w:after="0" w:line="240" w:lineRule="auto"/>
                    <w:jc w:val="center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  <w:r w:rsidRPr="005D2177"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  <w:t>mm/</w:t>
                  </w:r>
                  <w:proofErr w:type="spellStart"/>
                  <w:r w:rsidRPr="005D2177"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  <w:t>dd</w:t>
                  </w:r>
                  <w:proofErr w:type="spellEnd"/>
                  <w:r w:rsidRPr="005D2177"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  <w:t>/</w:t>
                  </w:r>
                  <w:proofErr w:type="spellStart"/>
                  <w:r w:rsidRPr="005D2177"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  <w:t>yyyy</w:t>
                  </w:r>
                  <w:proofErr w:type="spellEnd"/>
                </w:p>
              </w:tc>
              <w:tc>
                <w:tcPr>
                  <w:tcW w:w="1219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</w:tcPr>
                <w:p w14:paraId="77174285" w14:textId="77777777" w:rsidR="00FD57D9" w:rsidRPr="005D2177" w:rsidRDefault="00FD57D9" w:rsidP="00FD57D9">
                  <w:pPr>
                    <w:spacing w:after="0" w:line="240" w:lineRule="auto"/>
                    <w:jc w:val="right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080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</w:tcPr>
                <w:p w14:paraId="525FCFA4" w14:textId="77777777" w:rsidR="00FD57D9" w:rsidRPr="005D2177" w:rsidRDefault="00FD57D9" w:rsidP="00FD57D9">
                  <w:pPr>
                    <w:spacing w:after="0" w:line="240" w:lineRule="auto"/>
                    <w:jc w:val="right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104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</w:tcPr>
                <w:p w14:paraId="40ADB300" w14:textId="77777777" w:rsidR="00FD57D9" w:rsidRPr="005D2177" w:rsidRDefault="00FD57D9" w:rsidP="00FD57D9">
                  <w:pPr>
                    <w:spacing w:after="0" w:line="240" w:lineRule="auto"/>
                    <w:jc w:val="right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660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</w:tcPr>
                <w:p w14:paraId="62B8DA78" w14:textId="77777777" w:rsidR="00FD57D9" w:rsidRPr="005D2177" w:rsidRDefault="00FD57D9" w:rsidP="00FD57D9">
                  <w:pPr>
                    <w:spacing w:after="0" w:line="240" w:lineRule="auto"/>
                    <w:jc w:val="center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968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</w:tcPr>
                <w:p w14:paraId="68A214C5" w14:textId="77777777" w:rsidR="00FD57D9" w:rsidRPr="005D2177" w:rsidRDefault="00FD57D9" w:rsidP="00FD57D9">
                  <w:pPr>
                    <w:spacing w:after="0" w:line="240" w:lineRule="auto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</w:p>
              </w:tc>
            </w:tr>
            <w:tr w:rsidR="00FD57D9" w:rsidRPr="005D2177" w14:paraId="5C4E4F6C" w14:textId="77777777" w:rsidTr="008A6922">
              <w:trPr>
                <w:trHeight w:val="413"/>
              </w:trPr>
              <w:tc>
                <w:tcPr>
                  <w:tcW w:w="3201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</w:tcPr>
                <w:p w14:paraId="004FF692" w14:textId="77777777" w:rsidR="00FD57D9" w:rsidRDefault="00FD57D9" w:rsidP="00FD57D9">
                  <w:pPr>
                    <w:spacing w:after="0" w:line="240" w:lineRule="auto"/>
                    <w:rPr>
                      <w:rFonts w:ascii="Arial Narrow" w:eastAsia="Times New Roman" w:hAnsi="Arial Narrow" w:cs="Calibri"/>
                      <w:color w:val="000000"/>
                    </w:rPr>
                  </w:pPr>
                </w:p>
              </w:tc>
              <w:tc>
                <w:tcPr>
                  <w:tcW w:w="1478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</w:tcPr>
                <w:p w14:paraId="16B2DCDD" w14:textId="77777777" w:rsidR="00FD57D9" w:rsidRPr="005D2177" w:rsidRDefault="00FD57D9" w:rsidP="00FD57D9">
                  <w:pPr>
                    <w:spacing w:after="0" w:line="240" w:lineRule="auto"/>
                    <w:jc w:val="center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219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</w:tcPr>
                <w:p w14:paraId="66CFC900" w14:textId="77777777" w:rsidR="00FD57D9" w:rsidRPr="005D2177" w:rsidRDefault="00FD57D9" w:rsidP="00FD57D9">
                  <w:pPr>
                    <w:spacing w:after="0" w:line="240" w:lineRule="auto"/>
                    <w:jc w:val="right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080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</w:tcPr>
                <w:p w14:paraId="4C5EEE7B" w14:textId="77777777" w:rsidR="00FD57D9" w:rsidRPr="005D2177" w:rsidRDefault="00FD57D9" w:rsidP="00FD57D9">
                  <w:pPr>
                    <w:spacing w:after="0" w:line="240" w:lineRule="auto"/>
                    <w:jc w:val="right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104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</w:tcPr>
                <w:p w14:paraId="70EFBCCC" w14:textId="77777777" w:rsidR="00FD57D9" w:rsidRPr="005D2177" w:rsidRDefault="00FD57D9" w:rsidP="00FD57D9">
                  <w:pPr>
                    <w:spacing w:after="0" w:line="240" w:lineRule="auto"/>
                    <w:jc w:val="right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660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</w:tcPr>
                <w:p w14:paraId="382ACF54" w14:textId="77777777" w:rsidR="00FD57D9" w:rsidRPr="005D2177" w:rsidRDefault="00FD57D9" w:rsidP="00FD57D9">
                  <w:pPr>
                    <w:spacing w:after="0" w:line="240" w:lineRule="auto"/>
                    <w:jc w:val="center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968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</w:tcPr>
                <w:p w14:paraId="5D608EAC" w14:textId="77777777" w:rsidR="00FD57D9" w:rsidRPr="005D2177" w:rsidRDefault="00FD57D9" w:rsidP="00FD57D9">
                  <w:pPr>
                    <w:spacing w:after="0" w:line="240" w:lineRule="auto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</w:p>
              </w:tc>
            </w:tr>
            <w:tr w:rsidR="00FD57D9" w:rsidRPr="005D2177" w14:paraId="3F03BB04" w14:textId="77777777" w:rsidTr="008A6922">
              <w:trPr>
                <w:trHeight w:val="413"/>
              </w:trPr>
              <w:tc>
                <w:tcPr>
                  <w:tcW w:w="3201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</w:tcPr>
                <w:p w14:paraId="4349D480" w14:textId="77777777" w:rsidR="00FD57D9" w:rsidRDefault="00FD57D9" w:rsidP="00FD57D9">
                  <w:pPr>
                    <w:spacing w:after="0" w:line="240" w:lineRule="auto"/>
                    <w:rPr>
                      <w:rFonts w:ascii="Arial Narrow" w:eastAsia="Times New Roman" w:hAnsi="Arial Narrow" w:cs="Calibri"/>
                      <w:color w:val="000000"/>
                    </w:rPr>
                  </w:pPr>
                </w:p>
              </w:tc>
              <w:tc>
                <w:tcPr>
                  <w:tcW w:w="1478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</w:tcPr>
                <w:p w14:paraId="026A0C6B" w14:textId="77777777" w:rsidR="00FD57D9" w:rsidRPr="005D2177" w:rsidRDefault="00FD57D9" w:rsidP="00FD57D9">
                  <w:pPr>
                    <w:spacing w:after="0" w:line="240" w:lineRule="auto"/>
                    <w:jc w:val="center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219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</w:tcPr>
                <w:p w14:paraId="396B1726" w14:textId="77777777" w:rsidR="00FD57D9" w:rsidRPr="005D2177" w:rsidRDefault="00FD57D9" w:rsidP="00FD57D9">
                  <w:pPr>
                    <w:spacing w:after="0" w:line="240" w:lineRule="auto"/>
                    <w:jc w:val="right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080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</w:tcPr>
                <w:p w14:paraId="5C63E213" w14:textId="77777777" w:rsidR="00FD57D9" w:rsidRPr="005D2177" w:rsidRDefault="00FD57D9" w:rsidP="00FD57D9">
                  <w:pPr>
                    <w:spacing w:after="0" w:line="240" w:lineRule="auto"/>
                    <w:jc w:val="right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104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</w:tcPr>
                <w:p w14:paraId="7EE4D880" w14:textId="77777777" w:rsidR="00FD57D9" w:rsidRPr="005D2177" w:rsidRDefault="00FD57D9" w:rsidP="00FD57D9">
                  <w:pPr>
                    <w:spacing w:after="0" w:line="240" w:lineRule="auto"/>
                    <w:jc w:val="right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660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</w:tcPr>
                <w:p w14:paraId="2C52B265" w14:textId="77777777" w:rsidR="00FD57D9" w:rsidRPr="005D2177" w:rsidRDefault="00FD57D9" w:rsidP="00FD57D9">
                  <w:pPr>
                    <w:spacing w:after="0" w:line="240" w:lineRule="auto"/>
                    <w:jc w:val="center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968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</w:tcPr>
                <w:p w14:paraId="7B9284F6" w14:textId="77777777" w:rsidR="00FD57D9" w:rsidRPr="005D2177" w:rsidRDefault="00FD57D9" w:rsidP="00FD57D9">
                  <w:pPr>
                    <w:spacing w:after="0" w:line="240" w:lineRule="auto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</w:p>
              </w:tc>
            </w:tr>
            <w:tr w:rsidR="00FD57D9" w:rsidRPr="005D2177" w14:paraId="46614230" w14:textId="77777777" w:rsidTr="008A6922">
              <w:trPr>
                <w:trHeight w:val="413"/>
              </w:trPr>
              <w:tc>
                <w:tcPr>
                  <w:tcW w:w="3201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</w:tcPr>
                <w:p w14:paraId="0D2A66CB" w14:textId="77777777" w:rsidR="00FD57D9" w:rsidRDefault="00FD57D9" w:rsidP="00FD57D9">
                  <w:pPr>
                    <w:spacing w:after="0" w:line="240" w:lineRule="auto"/>
                    <w:rPr>
                      <w:rFonts w:ascii="Arial Narrow" w:eastAsia="Times New Roman" w:hAnsi="Arial Narrow" w:cs="Calibri"/>
                      <w:color w:val="000000"/>
                    </w:rPr>
                  </w:pPr>
                </w:p>
              </w:tc>
              <w:tc>
                <w:tcPr>
                  <w:tcW w:w="1478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</w:tcPr>
                <w:p w14:paraId="2EB62129" w14:textId="77777777" w:rsidR="00FD57D9" w:rsidRPr="005D2177" w:rsidRDefault="00FD57D9" w:rsidP="00FD57D9">
                  <w:pPr>
                    <w:spacing w:after="0" w:line="240" w:lineRule="auto"/>
                    <w:jc w:val="center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219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</w:tcPr>
                <w:p w14:paraId="1C22EA34" w14:textId="77777777" w:rsidR="00FD57D9" w:rsidRPr="005D2177" w:rsidRDefault="00FD57D9" w:rsidP="00FD57D9">
                  <w:pPr>
                    <w:spacing w:after="0" w:line="240" w:lineRule="auto"/>
                    <w:jc w:val="right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080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</w:tcPr>
                <w:p w14:paraId="027F8B3C" w14:textId="77777777" w:rsidR="00FD57D9" w:rsidRPr="005D2177" w:rsidRDefault="00FD57D9" w:rsidP="00FD57D9">
                  <w:pPr>
                    <w:spacing w:after="0" w:line="240" w:lineRule="auto"/>
                    <w:jc w:val="right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104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</w:tcPr>
                <w:p w14:paraId="720D3511" w14:textId="77777777" w:rsidR="00FD57D9" w:rsidRPr="005D2177" w:rsidRDefault="00FD57D9" w:rsidP="00FD57D9">
                  <w:pPr>
                    <w:spacing w:after="0" w:line="240" w:lineRule="auto"/>
                    <w:jc w:val="right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660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</w:tcPr>
                <w:p w14:paraId="7FB9B6D3" w14:textId="77777777" w:rsidR="00FD57D9" w:rsidRPr="005D2177" w:rsidRDefault="00FD57D9" w:rsidP="00FD57D9">
                  <w:pPr>
                    <w:spacing w:after="0" w:line="240" w:lineRule="auto"/>
                    <w:jc w:val="center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968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</w:tcPr>
                <w:p w14:paraId="12A7B1EB" w14:textId="77777777" w:rsidR="00FD57D9" w:rsidRPr="005D2177" w:rsidRDefault="00FD57D9" w:rsidP="00FD57D9">
                  <w:pPr>
                    <w:spacing w:after="0" w:line="240" w:lineRule="auto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</w:p>
              </w:tc>
            </w:tr>
            <w:tr w:rsidR="00FD57D9" w:rsidRPr="005D2177" w14:paraId="0BD5BBDF" w14:textId="77777777" w:rsidTr="008A6922">
              <w:trPr>
                <w:trHeight w:val="413"/>
              </w:trPr>
              <w:tc>
                <w:tcPr>
                  <w:tcW w:w="3201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</w:tcPr>
                <w:p w14:paraId="1C34FFA9" w14:textId="77777777" w:rsidR="00FD57D9" w:rsidRDefault="00FD57D9" w:rsidP="00FD57D9">
                  <w:pPr>
                    <w:spacing w:after="0" w:line="240" w:lineRule="auto"/>
                    <w:rPr>
                      <w:rFonts w:ascii="Arial Narrow" w:eastAsia="Times New Roman" w:hAnsi="Arial Narrow" w:cs="Calibri"/>
                      <w:color w:val="000000"/>
                    </w:rPr>
                  </w:pPr>
                </w:p>
              </w:tc>
              <w:tc>
                <w:tcPr>
                  <w:tcW w:w="1478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</w:tcPr>
                <w:p w14:paraId="3840B02A" w14:textId="77777777" w:rsidR="00FD57D9" w:rsidRPr="005D2177" w:rsidRDefault="00FD57D9" w:rsidP="00FD57D9">
                  <w:pPr>
                    <w:spacing w:after="0" w:line="240" w:lineRule="auto"/>
                    <w:jc w:val="center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219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</w:tcPr>
                <w:p w14:paraId="24B316D2" w14:textId="77777777" w:rsidR="00FD57D9" w:rsidRPr="005D2177" w:rsidRDefault="00FD57D9" w:rsidP="00FD57D9">
                  <w:pPr>
                    <w:spacing w:after="0" w:line="240" w:lineRule="auto"/>
                    <w:jc w:val="right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080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</w:tcPr>
                <w:p w14:paraId="057F4EC9" w14:textId="77777777" w:rsidR="00FD57D9" w:rsidRPr="005D2177" w:rsidRDefault="00FD57D9" w:rsidP="00FD57D9">
                  <w:pPr>
                    <w:spacing w:after="0" w:line="240" w:lineRule="auto"/>
                    <w:jc w:val="right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104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</w:tcPr>
                <w:p w14:paraId="7FFE15FC" w14:textId="77777777" w:rsidR="00FD57D9" w:rsidRPr="005D2177" w:rsidRDefault="00FD57D9" w:rsidP="00FD57D9">
                  <w:pPr>
                    <w:spacing w:after="0" w:line="240" w:lineRule="auto"/>
                    <w:jc w:val="right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660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</w:tcPr>
                <w:p w14:paraId="519E61C0" w14:textId="77777777" w:rsidR="00FD57D9" w:rsidRPr="005D2177" w:rsidRDefault="00FD57D9" w:rsidP="00FD57D9">
                  <w:pPr>
                    <w:spacing w:after="0" w:line="240" w:lineRule="auto"/>
                    <w:jc w:val="center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968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</w:tcPr>
                <w:p w14:paraId="4418F0AB" w14:textId="77777777" w:rsidR="00FD57D9" w:rsidRPr="005D2177" w:rsidRDefault="00FD57D9" w:rsidP="00FD57D9">
                  <w:pPr>
                    <w:spacing w:after="0" w:line="240" w:lineRule="auto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</w:p>
              </w:tc>
            </w:tr>
            <w:tr w:rsidR="00FD57D9" w:rsidRPr="005D2177" w14:paraId="4CB3992F" w14:textId="77777777" w:rsidTr="008A6922">
              <w:trPr>
                <w:trHeight w:val="413"/>
              </w:trPr>
              <w:tc>
                <w:tcPr>
                  <w:tcW w:w="3201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</w:tcPr>
                <w:p w14:paraId="21951522" w14:textId="77777777" w:rsidR="00FD57D9" w:rsidRDefault="00FD57D9" w:rsidP="00FD57D9">
                  <w:pPr>
                    <w:spacing w:after="0" w:line="240" w:lineRule="auto"/>
                    <w:rPr>
                      <w:rFonts w:ascii="Arial Narrow" w:eastAsia="Times New Roman" w:hAnsi="Arial Narrow" w:cs="Calibri"/>
                      <w:color w:val="000000"/>
                    </w:rPr>
                  </w:pPr>
                </w:p>
              </w:tc>
              <w:tc>
                <w:tcPr>
                  <w:tcW w:w="1478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</w:tcPr>
                <w:p w14:paraId="6F5878E3" w14:textId="77777777" w:rsidR="00FD57D9" w:rsidRPr="005D2177" w:rsidRDefault="00FD57D9" w:rsidP="00FD57D9">
                  <w:pPr>
                    <w:spacing w:after="0" w:line="240" w:lineRule="auto"/>
                    <w:jc w:val="center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219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</w:tcPr>
                <w:p w14:paraId="30229DDE" w14:textId="77777777" w:rsidR="00FD57D9" w:rsidRPr="005D2177" w:rsidRDefault="00FD57D9" w:rsidP="00FD57D9">
                  <w:pPr>
                    <w:spacing w:after="0" w:line="240" w:lineRule="auto"/>
                    <w:jc w:val="right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080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</w:tcPr>
                <w:p w14:paraId="3B0F1BCD" w14:textId="77777777" w:rsidR="00FD57D9" w:rsidRPr="005D2177" w:rsidRDefault="00FD57D9" w:rsidP="00FD57D9">
                  <w:pPr>
                    <w:spacing w:after="0" w:line="240" w:lineRule="auto"/>
                    <w:jc w:val="right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104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</w:tcPr>
                <w:p w14:paraId="4DAA4C42" w14:textId="77777777" w:rsidR="00FD57D9" w:rsidRPr="005D2177" w:rsidRDefault="00FD57D9" w:rsidP="00FD57D9">
                  <w:pPr>
                    <w:spacing w:after="0" w:line="240" w:lineRule="auto"/>
                    <w:jc w:val="right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660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</w:tcPr>
                <w:p w14:paraId="193C5014" w14:textId="77777777" w:rsidR="00FD57D9" w:rsidRPr="005D2177" w:rsidRDefault="00FD57D9" w:rsidP="00FD57D9">
                  <w:pPr>
                    <w:spacing w:after="0" w:line="240" w:lineRule="auto"/>
                    <w:jc w:val="center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968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</w:tcPr>
                <w:p w14:paraId="39D8C969" w14:textId="77777777" w:rsidR="00FD57D9" w:rsidRPr="005D2177" w:rsidRDefault="00FD57D9" w:rsidP="00FD57D9">
                  <w:pPr>
                    <w:spacing w:after="0" w:line="240" w:lineRule="auto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</w:p>
              </w:tc>
            </w:tr>
            <w:tr w:rsidR="00FD57D9" w:rsidRPr="005D2177" w14:paraId="52AA51C3" w14:textId="77777777" w:rsidTr="008A6922">
              <w:trPr>
                <w:trHeight w:val="413"/>
              </w:trPr>
              <w:tc>
                <w:tcPr>
                  <w:tcW w:w="3201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</w:tcPr>
                <w:p w14:paraId="21088A53" w14:textId="77777777" w:rsidR="00FD57D9" w:rsidRDefault="00FD57D9" w:rsidP="00FD57D9">
                  <w:pPr>
                    <w:spacing w:after="0" w:line="240" w:lineRule="auto"/>
                    <w:rPr>
                      <w:rFonts w:ascii="Arial Narrow" w:eastAsia="Times New Roman" w:hAnsi="Arial Narrow" w:cs="Calibri"/>
                      <w:color w:val="000000"/>
                    </w:rPr>
                  </w:pPr>
                </w:p>
              </w:tc>
              <w:tc>
                <w:tcPr>
                  <w:tcW w:w="1478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</w:tcPr>
                <w:p w14:paraId="5FAF5B5B" w14:textId="77777777" w:rsidR="00FD57D9" w:rsidRPr="005D2177" w:rsidRDefault="00FD57D9" w:rsidP="00FD57D9">
                  <w:pPr>
                    <w:spacing w:after="0" w:line="240" w:lineRule="auto"/>
                    <w:jc w:val="center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219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</w:tcPr>
                <w:p w14:paraId="65509DA7" w14:textId="77777777" w:rsidR="00FD57D9" w:rsidRPr="005D2177" w:rsidRDefault="00FD57D9" w:rsidP="00FD57D9">
                  <w:pPr>
                    <w:spacing w:after="0" w:line="240" w:lineRule="auto"/>
                    <w:jc w:val="right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080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</w:tcPr>
                <w:p w14:paraId="60BD0993" w14:textId="77777777" w:rsidR="00FD57D9" w:rsidRPr="005D2177" w:rsidRDefault="00FD57D9" w:rsidP="00FD57D9">
                  <w:pPr>
                    <w:spacing w:after="0" w:line="240" w:lineRule="auto"/>
                    <w:jc w:val="right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104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</w:tcPr>
                <w:p w14:paraId="4F253A8C" w14:textId="77777777" w:rsidR="00FD57D9" w:rsidRPr="005D2177" w:rsidRDefault="00FD57D9" w:rsidP="00FD57D9">
                  <w:pPr>
                    <w:spacing w:after="0" w:line="240" w:lineRule="auto"/>
                    <w:jc w:val="right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660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</w:tcPr>
                <w:p w14:paraId="6243E725" w14:textId="77777777" w:rsidR="00FD57D9" w:rsidRPr="005D2177" w:rsidRDefault="00FD57D9" w:rsidP="00FD57D9">
                  <w:pPr>
                    <w:spacing w:after="0" w:line="240" w:lineRule="auto"/>
                    <w:jc w:val="center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968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</w:tcPr>
                <w:p w14:paraId="620771EC" w14:textId="77777777" w:rsidR="00FD57D9" w:rsidRPr="005D2177" w:rsidRDefault="00FD57D9" w:rsidP="00FD57D9">
                  <w:pPr>
                    <w:spacing w:after="0" w:line="240" w:lineRule="auto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</w:p>
              </w:tc>
            </w:tr>
            <w:tr w:rsidR="00FD57D9" w:rsidRPr="005D2177" w14:paraId="415B2C46" w14:textId="77777777" w:rsidTr="008A6922">
              <w:trPr>
                <w:trHeight w:val="413"/>
              </w:trPr>
              <w:tc>
                <w:tcPr>
                  <w:tcW w:w="3201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</w:tcPr>
                <w:p w14:paraId="6B0F764F" w14:textId="77777777" w:rsidR="00FD57D9" w:rsidRDefault="00FD57D9" w:rsidP="00FD57D9">
                  <w:pPr>
                    <w:spacing w:after="0" w:line="240" w:lineRule="auto"/>
                    <w:rPr>
                      <w:rFonts w:ascii="Arial Narrow" w:eastAsia="Times New Roman" w:hAnsi="Arial Narrow" w:cs="Calibri"/>
                      <w:color w:val="000000"/>
                    </w:rPr>
                  </w:pPr>
                </w:p>
              </w:tc>
              <w:tc>
                <w:tcPr>
                  <w:tcW w:w="1478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</w:tcPr>
                <w:p w14:paraId="4B3AB80C" w14:textId="77777777" w:rsidR="00FD57D9" w:rsidRPr="005D2177" w:rsidRDefault="00FD57D9" w:rsidP="00FD57D9">
                  <w:pPr>
                    <w:spacing w:after="0" w:line="240" w:lineRule="auto"/>
                    <w:jc w:val="center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219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</w:tcPr>
                <w:p w14:paraId="26B38E3C" w14:textId="77777777" w:rsidR="00FD57D9" w:rsidRPr="005D2177" w:rsidRDefault="00FD57D9" w:rsidP="00FD57D9">
                  <w:pPr>
                    <w:spacing w:after="0" w:line="240" w:lineRule="auto"/>
                    <w:jc w:val="right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080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</w:tcPr>
                <w:p w14:paraId="51646086" w14:textId="77777777" w:rsidR="00FD57D9" w:rsidRPr="005D2177" w:rsidRDefault="00FD57D9" w:rsidP="00FD57D9">
                  <w:pPr>
                    <w:spacing w:after="0" w:line="240" w:lineRule="auto"/>
                    <w:jc w:val="right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104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</w:tcPr>
                <w:p w14:paraId="12D7CE86" w14:textId="77777777" w:rsidR="00FD57D9" w:rsidRPr="005D2177" w:rsidRDefault="00FD57D9" w:rsidP="00FD57D9">
                  <w:pPr>
                    <w:spacing w:after="0" w:line="240" w:lineRule="auto"/>
                    <w:jc w:val="right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660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</w:tcPr>
                <w:p w14:paraId="7C1A95FC" w14:textId="77777777" w:rsidR="00FD57D9" w:rsidRPr="005D2177" w:rsidRDefault="00FD57D9" w:rsidP="00FD57D9">
                  <w:pPr>
                    <w:spacing w:after="0" w:line="240" w:lineRule="auto"/>
                    <w:jc w:val="center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968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</w:tcPr>
                <w:p w14:paraId="22F8E44D" w14:textId="77777777" w:rsidR="00FD57D9" w:rsidRPr="005D2177" w:rsidRDefault="00FD57D9" w:rsidP="00FD57D9">
                  <w:pPr>
                    <w:spacing w:after="0" w:line="240" w:lineRule="auto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</w:p>
              </w:tc>
            </w:tr>
            <w:tr w:rsidR="00FD57D9" w:rsidRPr="005D2177" w14:paraId="6EEE215E" w14:textId="77777777" w:rsidTr="008A6922">
              <w:trPr>
                <w:trHeight w:val="413"/>
              </w:trPr>
              <w:tc>
                <w:tcPr>
                  <w:tcW w:w="3201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</w:tcPr>
                <w:p w14:paraId="61BE4C26" w14:textId="77777777" w:rsidR="00FD57D9" w:rsidRDefault="00FD57D9" w:rsidP="00FD57D9">
                  <w:pPr>
                    <w:spacing w:after="0" w:line="240" w:lineRule="auto"/>
                    <w:rPr>
                      <w:rFonts w:ascii="Arial Narrow" w:eastAsia="Times New Roman" w:hAnsi="Arial Narrow" w:cs="Calibri"/>
                      <w:color w:val="000000"/>
                    </w:rPr>
                  </w:pPr>
                </w:p>
              </w:tc>
              <w:tc>
                <w:tcPr>
                  <w:tcW w:w="1478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</w:tcPr>
                <w:p w14:paraId="5C7C3C06" w14:textId="77777777" w:rsidR="00FD57D9" w:rsidRPr="005D2177" w:rsidRDefault="00FD57D9" w:rsidP="00FD57D9">
                  <w:pPr>
                    <w:spacing w:after="0" w:line="240" w:lineRule="auto"/>
                    <w:jc w:val="center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219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</w:tcPr>
                <w:p w14:paraId="25179370" w14:textId="77777777" w:rsidR="00FD57D9" w:rsidRPr="005D2177" w:rsidRDefault="00FD57D9" w:rsidP="00FD57D9">
                  <w:pPr>
                    <w:spacing w:after="0" w:line="240" w:lineRule="auto"/>
                    <w:jc w:val="right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080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</w:tcPr>
                <w:p w14:paraId="148000B0" w14:textId="77777777" w:rsidR="00FD57D9" w:rsidRPr="005D2177" w:rsidRDefault="00FD57D9" w:rsidP="00FD57D9">
                  <w:pPr>
                    <w:spacing w:after="0" w:line="240" w:lineRule="auto"/>
                    <w:jc w:val="right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104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</w:tcPr>
                <w:p w14:paraId="0DA720FB" w14:textId="77777777" w:rsidR="00FD57D9" w:rsidRPr="005D2177" w:rsidRDefault="00FD57D9" w:rsidP="00FD57D9">
                  <w:pPr>
                    <w:spacing w:after="0" w:line="240" w:lineRule="auto"/>
                    <w:jc w:val="right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660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</w:tcPr>
                <w:p w14:paraId="5FA8E3C5" w14:textId="77777777" w:rsidR="00FD57D9" w:rsidRPr="005D2177" w:rsidRDefault="00FD57D9" w:rsidP="00FD57D9">
                  <w:pPr>
                    <w:spacing w:after="0" w:line="240" w:lineRule="auto"/>
                    <w:jc w:val="center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968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</w:tcPr>
                <w:p w14:paraId="6D36EB4F" w14:textId="77777777" w:rsidR="00FD57D9" w:rsidRPr="005D2177" w:rsidRDefault="00FD57D9" w:rsidP="00FD57D9">
                  <w:pPr>
                    <w:spacing w:after="0" w:line="240" w:lineRule="auto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</w:p>
              </w:tc>
            </w:tr>
            <w:tr w:rsidR="00FD57D9" w:rsidRPr="005D2177" w14:paraId="185B0B2D" w14:textId="77777777" w:rsidTr="008A6922">
              <w:trPr>
                <w:trHeight w:val="413"/>
              </w:trPr>
              <w:tc>
                <w:tcPr>
                  <w:tcW w:w="3201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</w:tcPr>
                <w:p w14:paraId="4083141A" w14:textId="77777777" w:rsidR="00FD57D9" w:rsidRDefault="00FD57D9" w:rsidP="00FD57D9">
                  <w:pPr>
                    <w:spacing w:after="0" w:line="240" w:lineRule="auto"/>
                    <w:rPr>
                      <w:rFonts w:ascii="Arial Narrow" w:eastAsia="Times New Roman" w:hAnsi="Arial Narrow" w:cs="Calibri"/>
                      <w:color w:val="000000"/>
                    </w:rPr>
                  </w:pPr>
                </w:p>
              </w:tc>
              <w:tc>
                <w:tcPr>
                  <w:tcW w:w="1478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</w:tcPr>
                <w:p w14:paraId="7FA6F425" w14:textId="77777777" w:rsidR="00FD57D9" w:rsidRPr="005D2177" w:rsidRDefault="00FD57D9" w:rsidP="00FD57D9">
                  <w:pPr>
                    <w:spacing w:after="0" w:line="240" w:lineRule="auto"/>
                    <w:jc w:val="center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219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</w:tcPr>
                <w:p w14:paraId="42F13351" w14:textId="77777777" w:rsidR="00FD57D9" w:rsidRPr="005D2177" w:rsidRDefault="00FD57D9" w:rsidP="00FD57D9">
                  <w:pPr>
                    <w:spacing w:after="0" w:line="240" w:lineRule="auto"/>
                    <w:jc w:val="right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080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</w:tcPr>
                <w:p w14:paraId="3A4A7847" w14:textId="77777777" w:rsidR="00FD57D9" w:rsidRPr="005D2177" w:rsidRDefault="00FD57D9" w:rsidP="00FD57D9">
                  <w:pPr>
                    <w:spacing w:after="0" w:line="240" w:lineRule="auto"/>
                    <w:jc w:val="right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104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</w:tcPr>
                <w:p w14:paraId="55F50B11" w14:textId="77777777" w:rsidR="00FD57D9" w:rsidRPr="005D2177" w:rsidRDefault="00FD57D9" w:rsidP="00FD57D9">
                  <w:pPr>
                    <w:spacing w:after="0" w:line="240" w:lineRule="auto"/>
                    <w:jc w:val="right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660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</w:tcPr>
                <w:p w14:paraId="34B66BC2" w14:textId="77777777" w:rsidR="00FD57D9" w:rsidRPr="005D2177" w:rsidRDefault="00FD57D9" w:rsidP="00FD57D9">
                  <w:pPr>
                    <w:spacing w:after="0" w:line="240" w:lineRule="auto"/>
                    <w:jc w:val="center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968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</w:tcPr>
                <w:p w14:paraId="5550D07C" w14:textId="77777777" w:rsidR="00FD57D9" w:rsidRPr="005D2177" w:rsidRDefault="00FD57D9" w:rsidP="00FD57D9">
                  <w:pPr>
                    <w:spacing w:after="0" w:line="240" w:lineRule="auto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</w:p>
              </w:tc>
            </w:tr>
            <w:tr w:rsidR="00FD57D9" w:rsidRPr="005D2177" w14:paraId="72725CB2" w14:textId="77777777" w:rsidTr="008A6922">
              <w:trPr>
                <w:trHeight w:val="413"/>
              </w:trPr>
              <w:tc>
                <w:tcPr>
                  <w:tcW w:w="3201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</w:tcPr>
                <w:p w14:paraId="77C886ED" w14:textId="77777777" w:rsidR="00FD57D9" w:rsidRDefault="00FD57D9" w:rsidP="00FD57D9">
                  <w:pPr>
                    <w:spacing w:after="0" w:line="240" w:lineRule="auto"/>
                    <w:rPr>
                      <w:rFonts w:ascii="Arial Narrow" w:eastAsia="Times New Roman" w:hAnsi="Arial Narrow" w:cs="Calibri"/>
                      <w:color w:val="000000"/>
                    </w:rPr>
                  </w:pPr>
                </w:p>
              </w:tc>
              <w:tc>
                <w:tcPr>
                  <w:tcW w:w="1478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</w:tcPr>
                <w:p w14:paraId="62ED1A2C" w14:textId="77777777" w:rsidR="00FD57D9" w:rsidRPr="005D2177" w:rsidRDefault="00FD57D9" w:rsidP="00FD57D9">
                  <w:pPr>
                    <w:spacing w:after="0" w:line="240" w:lineRule="auto"/>
                    <w:jc w:val="center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219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</w:tcPr>
                <w:p w14:paraId="3D11EF5D" w14:textId="77777777" w:rsidR="00FD57D9" w:rsidRPr="005D2177" w:rsidRDefault="00FD57D9" w:rsidP="00FD57D9">
                  <w:pPr>
                    <w:spacing w:after="0" w:line="240" w:lineRule="auto"/>
                    <w:jc w:val="right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080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</w:tcPr>
                <w:p w14:paraId="74189368" w14:textId="77777777" w:rsidR="00FD57D9" w:rsidRPr="005D2177" w:rsidRDefault="00FD57D9" w:rsidP="00FD57D9">
                  <w:pPr>
                    <w:spacing w:after="0" w:line="240" w:lineRule="auto"/>
                    <w:jc w:val="right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104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</w:tcPr>
                <w:p w14:paraId="6DDBE7B4" w14:textId="77777777" w:rsidR="00FD57D9" w:rsidRPr="005D2177" w:rsidRDefault="00FD57D9" w:rsidP="00FD57D9">
                  <w:pPr>
                    <w:spacing w:after="0" w:line="240" w:lineRule="auto"/>
                    <w:jc w:val="right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660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</w:tcPr>
                <w:p w14:paraId="2854C606" w14:textId="77777777" w:rsidR="00FD57D9" w:rsidRPr="005D2177" w:rsidRDefault="00FD57D9" w:rsidP="00FD57D9">
                  <w:pPr>
                    <w:spacing w:after="0" w:line="240" w:lineRule="auto"/>
                    <w:jc w:val="center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968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</w:tcPr>
                <w:p w14:paraId="573DA1BB" w14:textId="77777777" w:rsidR="00FD57D9" w:rsidRPr="005D2177" w:rsidRDefault="00FD57D9" w:rsidP="00FD57D9">
                  <w:pPr>
                    <w:spacing w:after="0" w:line="240" w:lineRule="auto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</w:p>
              </w:tc>
            </w:tr>
            <w:tr w:rsidR="00FD57D9" w:rsidRPr="005D2177" w14:paraId="03CC074F" w14:textId="77777777" w:rsidTr="008A6922">
              <w:trPr>
                <w:trHeight w:val="413"/>
              </w:trPr>
              <w:tc>
                <w:tcPr>
                  <w:tcW w:w="3201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</w:tcPr>
                <w:p w14:paraId="285B09BC" w14:textId="77777777" w:rsidR="00FD57D9" w:rsidRDefault="00FD57D9" w:rsidP="00FD57D9">
                  <w:pPr>
                    <w:spacing w:after="0" w:line="240" w:lineRule="auto"/>
                    <w:rPr>
                      <w:rFonts w:ascii="Arial Narrow" w:eastAsia="Times New Roman" w:hAnsi="Arial Narrow" w:cs="Calibri"/>
                      <w:color w:val="000000"/>
                    </w:rPr>
                  </w:pPr>
                </w:p>
              </w:tc>
              <w:tc>
                <w:tcPr>
                  <w:tcW w:w="1478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</w:tcPr>
                <w:p w14:paraId="47912885" w14:textId="77777777" w:rsidR="00FD57D9" w:rsidRPr="005D2177" w:rsidRDefault="00FD57D9" w:rsidP="00FD57D9">
                  <w:pPr>
                    <w:spacing w:after="0" w:line="240" w:lineRule="auto"/>
                    <w:jc w:val="center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219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</w:tcPr>
                <w:p w14:paraId="26CC4B23" w14:textId="77777777" w:rsidR="00FD57D9" w:rsidRPr="005D2177" w:rsidRDefault="00FD57D9" w:rsidP="00FD57D9">
                  <w:pPr>
                    <w:spacing w:after="0" w:line="240" w:lineRule="auto"/>
                    <w:jc w:val="right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080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</w:tcPr>
                <w:p w14:paraId="066B48DF" w14:textId="77777777" w:rsidR="00FD57D9" w:rsidRPr="005D2177" w:rsidRDefault="00FD57D9" w:rsidP="00FD57D9">
                  <w:pPr>
                    <w:spacing w:after="0" w:line="240" w:lineRule="auto"/>
                    <w:jc w:val="right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104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</w:tcPr>
                <w:p w14:paraId="5CD74D9B" w14:textId="77777777" w:rsidR="00FD57D9" w:rsidRPr="005D2177" w:rsidRDefault="00FD57D9" w:rsidP="00FD57D9">
                  <w:pPr>
                    <w:spacing w:after="0" w:line="240" w:lineRule="auto"/>
                    <w:jc w:val="right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660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</w:tcPr>
                <w:p w14:paraId="4AC90ECC" w14:textId="77777777" w:rsidR="00FD57D9" w:rsidRPr="005D2177" w:rsidRDefault="00FD57D9" w:rsidP="00FD57D9">
                  <w:pPr>
                    <w:spacing w:after="0" w:line="240" w:lineRule="auto"/>
                    <w:jc w:val="center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968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</w:tcPr>
                <w:p w14:paraId="1E4979A2" w14:textId="77777777" w:rsidR="00FD57D9" w:rsidRPr="005D2177" w:rsidRDefault="00FD57D9" w:rsidP="00FD57D9">
                  <w:pPr>
                    <w:spacing w:after="0" w:line="240" w:lineRule="auto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</w:p>
              </w:tc>
            </w:tr>
            <w:tr w:rsidR="00FD57D9" w:rsidRPr="005D2177" w14:paraId="378E678F" w14:textId="77777777" w:rsidTr="008A6922">
              <w:trPr>
                <w:trHeight w:val="413"/>
              </w:trPr>
              <w:tc>
                <w:tcPr>
                  <w:tcW w:w="3201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</w:tcPr>
                <w:p w14:paraId="454111CE" w14:textId="77777777" w:rsidR="00FD57D9" w:rsidRDefault="00FD57D9" w:rsidP="00FD57D9">
                  <w:pPr>
                    <w:spacing w:after="0" w:line="240" w:lineRule="auto"/>
                    <w:rPr>
                      <w:rFonts w:ascii="Arial Narrow" w:eastAsia="Times New Roman" w:hAnsi="Arial Narrow" w:cs="Calibri"/>
                      <w:color w:val="000000"/>
                    </w:rPr>
                  </w:pPr>
                </w:p>
              </w:tc>
              <w:tc>
                <w:tcPr>
                  <w:tcW w:w="1478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</w:tcPr>
                <w:p w14:paraId="6C54D6D6" w14:textId="77777777" w:rsidR="00FD57D9" w:rsidRPr="005D2177" w:rsidRDefault="00FD57D9" w:rsidP="00FD57D9">
                  <w:pPr>
                    <w:spacing w:after="0" w:line="240" w:lineRule="auto"/>
                    <w:jc w:val="center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219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</w:tcPr>
                <w:p w14:paraId="0DC2C921" w14:textId="77777777" w:rsidR="00FD57D9" w:rsidRPr="005D2177" w:rsidRDefault="00FD57D9" w:rsidP="00FD57D9">
                  <w:pPr>
                    <w:spacing w:after="0" w:line="240" w:lineRule="auto"/>
                    <w:jc w:val="right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080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</w:tcPr>
                <w:p w14:paraId="04AAB45C" w14:textId="77777777" w:rsidR="00FD57D9" w:rsidRPr="005D2177" w:rsidRDefault="00FD57D9" w:rsidP="00FD57D9">
                  <w:pPr>
                    <w:spacing w:after="0" w:line="240" w:lineRule="auto"/>
                    <w:jc w:val="right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104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</w:tcPr>
                <w:p w14:paraId="23D5D7D5" w14:textId="77777777" w:rsidR="00FD57D9" w:rsidRPr="005D2177" w:rsidRDefault="00FD57D9" w:rsidP="00FD57D9">
                  <w:pPr>
                    <w:spacing w:after="0" w:line="240" w:lineRule="auto"/>
                    <w:jc w:val="right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660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</w:tcPr>
                <w:p w14:paraId="5DC5D8E0" w14:textId="77777777" w:rsidR="00FD57D9" w:rsidRPr="005D2177" w:rsidRDefault="00FD57D9" w:rsidP="00FD57D9">
                  <w:pPr>
                    <w:spacing w:after="0" w:line="240" w:lineRule="auto"/>
                    <w:jc w:val="center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968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</w:tcPr>
                <w:p w14:paraId="0A1DE2B1" w14:textId="77777777" w:rsidR="00FD57D9" w:rsidRPr="005D2177" w:rsidRDefault="00FD57D9" w:rsidP="00FD57D9">
                  <w:pPr>
                    <w:spacing w:after="0" w:line="240" w:lineRule="auto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</w:p>
              </w:tc>
            </w:tr>
            <w:tr w:rsidR="00FD57D9" w:rsidRPr="005D2177" w14:paraId="169F9A1D" w14:textId="77777777" w:rsidTr="008A6922">
              <w:trPr>
                <w:trHeight w:val="413"/>
              </w:trPr>
              <w:tc>
                <w:tcPr>
                  <w:tcW w:w="3201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</w:tcPr>
                <w:p w14:paraId="6D27A8D2" w14:textId="77777777" w:rsidR="00FD57D9" w:rsidRDefault="00FD57D9" w:rsidP="00FD57D9">
                  <w:pPr>
                    <w:spacing w:after="0" w:line="240" w:lineRule="auto"/>
                    <w:rPr>
                      <w:rFonts w:ascii="Arial Narrow" w:eastAsia="Times New Roman" w:hAnsi="Arial Narrow" w:cs="Calibri"/>
                      <w:color w:val="000000"/>
                    </w:rPr>
                  </w:pPr>
                </w:p>
              </w:tc>
              <w:tc>
                <w:tcPr>
                  <w:tcW w:w="1478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</w:tcPr>
                <w:p w14:paraId="25847242" w14:textId="77777777" w:rsidR="00FD57D9" w:rsidRPr="005D2177" w:rsidRDefault="00FD57D9" w:rsidP="00FD57D9">
                  <w:pPr>
                    <w:spacing w:after="0" w:line="240" w:lineRule="auto"/>
                    <w:jc w:val="center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219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</w:tcPr>
                <w:p w14:paraId="65200C17" w14:textId="77777777" w:rsidR="00FD57D9" w:rsidRPr="005D2177" w:rsidRDefault="00FD57D9" w:rsidP="00FD57D9">
                  <w:pPr>
                    <w:spacing w:after="0" w:line="240" w:lineRule="auto"/>
                    <w:jc w:val="right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080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</w:tcPr>
                <w:p w14:paraId="197CBE73" w14:textId="77777777" w:rsidR="00FD57D9" w:rsidRPr="005D2177" w:rsidRDefault="00FD57D9" w:rsidP="00FD57D9">
                  <w:pPr>
                    <w:spacing w:after="0" w:line="240" w:lineRule="auto"/>
                    <w:jc w:val="right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104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</w:tcPr>
                <w:p w14:paraId="61A3116D" w14:textId="77777777" w:rsidR="00FD57D9" w:rsidRPr="005D2177" w:rsidRDefault="00FD57D9" w:rsidP="00FD57D9">
                  <w:pPr>
                    <w:spacing w:after="0" w:line="240" w:lineRule="auto"/>
                    <w:jc w:val="right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660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</w:tcPr>
                <w:p w14:paraId="47E05FA9" w14:textId="77777777" w:rsidR="00FD57D9" w:rsidRPr="005D2177" w:rsidRDefault="00FD57D9" w:rsidP="00FD57D9">
                  <w:pPr>
                    <w:spacing w:after="0" w:line="240" w:lineRule="auto"/>
                    <w:jc w:val="center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968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</w:tcPr>
                <w:p w14:paraId="05C2A0CD" w14:textId="77777777" w:rsidR="00FD57D9" w:rsidRPr="005D2177" w:rsidRDefault="00FD57D9" w:rsidP="00FD57D9">
                  <w:pPr>
                    <w:spacing w:after="0" w:line="240" w:lineRule="auto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</w:p>
              </w:tc>
            </w:tr>
            <w:tr w:rsidR="00FD57D9" w:rsidRPr="005D2177" w14:paraId="5E284F68" w14:textId="77777777" w:rsidTr="008A6922">
              <w:trPr>
                <w:trHeight w:val="413"/>
              </w:trPr>
              <w:tc>
                <w:tcPr>
                  <w:tcW w:w="3201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</w:tcPr>
                <w:p w14:paraId="03E80283" w14:textId="77777777" w:rsidR="00FD57D9" w:rsidRDefault="00FD57D9" w:rsidP="00FD57D9">
                  <w:pPr>
                    <w:spacing w:after="0" w:line="240" w:lineRule="auto"/>
                    <w:rPr>
                      <w:rFonts w:ascii="Arial Narrow" w:eastAsia="Times New Roman" w:hAnsi="Arial Narrow" w:cs="Calibri"/>
                      <w:color w:val="000000"/>
                    </w:rPr>
                  </w:pPr>
                </w:p>
              </w:tc>
              <w:tc>
                <w:tcPr>
                  <w:tcW w:w="1478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</w:tcPr>
                <w:p w14:paraId="76B50300" w14:textId="77777777" w:rsidR="00FD57D9" w:rsidRPr="005D2177" w:rsidRDefault="00FD57D9" w:rsidP="00FD57D9">
                  <w:pPr>
                    <w:spacing w:after="0" w:line="240" w:lineRule="auto"/>
                    <w:jc w:val="center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219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</w:tcPr>
                <w:p w14:paraId="194105AC" w14:textId="77777777" w:rsidR="00FD57D9" w:rsidRPr="005D2177" w:rsidRDefault="00FD57D9" w:rsidP="00FD57D9">
                  <w:pPr>
                    <w:spacing w:after="0" w:line="240" w:lineRule="auto"/>
                    <w:jc w:val="right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080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</w:tcPr>
                <w:p w14:paraId="6E8355E6" w14:textId="77777777" w:rsidR="00FD57D9" w:rsidRPr="005D2177" w:rsidRDefault="00FD57D9" w:rsidP="00FD57D9">
                  <w:pPr>
                    <w:spacing w:after="0" w:line="240" w:lineRule="auto"/>
                    <w:jc w:val="right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104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</w:tcPr>
                <w:p w14:paraId="3F833E28" w14:textId="77777777" w:rsidR="00FD57D9" w:rsidRPr="005D2177" w:rsidRDefault="00FD57D9" w:rsidP="00FD57D9">
                  <w:pPr>
                    <w:spacing w:after="0" w:line="240" w:lineRule="auto"/>
                    <w:jc w:val="right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660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</w:tcPr>
                <w:p w14:paraId="28F46A10" w14:textId="77777777" w:rsidR="00FD57D9" w:rsidRPr="005D2177" w:rsidRDefault="00FD57D9" w:rsidP="00FD57D9">
                  <w:pPr>
                    <w:spacing w:after="0" w:line="240" w:lineRule="auto"/>
                    <w:jc w:val="center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968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</w:tcPr>
                <w:p w14:paraId="4395A002" w14:textId="77777777" w:rsidR="00FD57D9" w:rsidRPr="005D2177" w:rsidRDefault="00FD57D9" w:rsidP="00FD57D9">
                  <w:pPr>
                    <w:spacing w:after="0" w:line="240" w:lineRule="auto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</w:p>
              </w:tc>
            </w:tr>
            <w:tr w:rsidR="00FD57D9" w:rsidRPr="005D2177" w14:paraId="732469C2" w14:textId="77777777" w:rsidTr="008A6922">
              <w:trPr>
                <w:trHeight w:val="413"/>
              </w:trPr>
              <w:tc>
                <w:tcPr>
                  <w:tcW w:w="3201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</w:tcPr>
                <w:p w14:paraId="4B7B2B16" w14:textId="77777777" w:rsidR="00FD57D9" w:rsidRDefault="00FD57D9" w:rsidP="00FD57D9">
                  <w:pPr>
                    <w:spacing w:after="0" w:line="240" w:lineRule="auto"/>
                    <w:rPr>
                      <w:rFonts w:ascii="Arial Narrow" w:eastAsia="Times New Roman" w:hAnsi="Arial Narrow" w:cs="Calibri"/>
                      <w:color w:val="000000"/>
                    </w:rPr>
                  </w:pPr>
                </w:p>
              </w:tc>
              <w:tc>
                <w:tcPr>
                  <w:tcW w:w="1478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</w:tcPr>
                <w:p w14:paraId="4F30D0D2" w14:textId="77777777" w:rsidR="00FD57D9" w:rsidRPr="005D2177" w:rsidRDefault="00FD57D9" w:rsidP="00FD57D9">
                  <w:pPr>
                    <w:spacing w:after="0" w:line="240" w:lineRule="auto"/>
                    <w:jc w:val="center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219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</w:tcPr>
                <w:p w14:paraId="1EC7DC5C" w14:textId="77777777" w:rsidR="00FD57D9" w:rsidRPr="005D2177" w:rsidRDefault="00FD57D9" w:rsidP="00FD57D9">
                  <w:pPr>
                    <w:spacing w:after="0" w:line="240" w:lineRule="auto"/>
                    <w:jc w:val="right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080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</w:tcPr>
                <w:p w14:paraId="745D879E" w14:textId="77777777" w:rsidR="00FD57D9" w:rsidRPr="005D2177" w:rsidRDefault="00FD57D9" w:rsidP="00FD57D9">
                  <w:pPr>
                    <w:spacing w:after="0" w:line="240" w:lineRule="auto"/>
                    <w:jc w:val="right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104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</w:tcPr>
                <w:p w14:paraId="43289C34" w14:textId="77777777" w:rsidR="00FD57D9" w:rsidRPr="005D2177" w:rsidRDefault="00FD57D9" w:rsidP="00FD57D9">
                  <w:pPr>
                    <w:spacing w:after="0" w:line="240" w:lineRule="auto"/>
                    <w:jc w:val="right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660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</w:tcPr>
                <w:p w14:paraId="07FD4EA3" w14:textId="77777777" w:rsidR="00FD57D9" w:rsidRPr="005D2177" w:rsidRDefault="00FD57D9" w:rsidP="00FD57D9">
                  <w:pPr>
                    <w:spacing w:after="0" w:line="240" w:lineRule="auto"/>
                    <w:jc w:val="center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968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</w:tcPr>
                <w:p w14:paraId="1BBE6B3B" w14:textId="77777777" w:rsidR="00FD57D9" w:rsidRPr="005D2177" w:rsidRDefault="00FD57D9" w:rsidP="00FD57D9">
                  <w:pPr>
                    <w:spacing w:after="0" w:line="240" w:lineRule="auto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</w:p>
              </w:tc>
            </w:tr>
            <w:tr w:rsidR="00FD57D9" w:rsidRPr="005D2177" w14:paraId="3C522FB1" w14:textId="77777777" w:rsidTr="008A6922">
              <w:trPr>
                <w:trHeight w:val="413"/>
              </w:trPr>
              <w:tc>
                <w:tcPr>
                  <w:tcW w:w="4679" w:type="dxa"/>
                  <w:gridSpan w:val="2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002060"/>
                  <w:vAlign w:val="center"/>
                </w:tcPr>
                <w:p w14:paraId="56FA2193" w14:textId="77777777" w:rsidR="00FD57D9" w:rsidRPr="005B093D" w:rsidRDefault="00FD57D9" w:rsidP="00FD57D9">
                  <w:pPr>
                    <w:spacing w:after="0" w:line="240" w:lineRule="auto"/>
                    <w:jc w:val="center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  <w:r w:rsidRPr="0035609F">
                    <w:rPr>
                      <w:rFonts w:ascii="Arial Narrow" w:eastAsia="Times New Roman" w:hAnsi="Arial Narrow" w:cs="Calibri"/>
                      <w:b/>
                      <w:color w:val="FFFF00"/>
                    </w:rPr>
                    <w:t>Total</w:t>
                  </w:r>
                </w:p>
              </w:tc>
              <w:tc>
                <w:tcPr>
                  <w:tcW w:w="1219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002060"/>
                  <w:vAlign w:val="center"/>
                </w:tcPr>
                <w:p w14:paraId="54E6E608" w14:textId="77777777" w:rsidR="00FD57D9" w:rsidRPr="005B093D" w:rsidRDefault="00FD57D9" w:rsidP="00FD57D9">
                  <w:pPr>
                    <w:spacing w:after="0" w:line="240" w:lineRule="auto"/>
                    <w:jc w:val="right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080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002060"/>
                  <w:vAlign w:val="center"/>
                </w:tcPr>
                <w:p w14:paraId="3913B4BF" w14:textId="77777777" w:rsidR="00FD57D9" w:rsidRPr="005B093D" w:rsidRDefault="00FD57D9" w:rsidP="00FD57D9">
                  <w:pPr>
                    <w:spacing w:after="0" w:line="240" w:lineRule="auto"/>
                    <w:jc w:val="right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104" w:type="dxa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002060"/>
                  <w:vAlign w:val="center"/>
                </w:tcPr>
                <w:p w14:paraId="4409D62F" w14:textId="77777777" w:rsidR="00FD57D9" w:rsidRPr="005B093D" w:rsidRDefault="00FD57D9" w:rsidP="00FD57D9">
                  <w:pPr>
                    <w:spacing w:after="0" w:line="240" w:lineRule="auto"/>
                    <w:jc w:val="right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2628" w:type="dxa"/>
                  <w:gridSpan w:val="2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002060"/>
                  <w:vAlign w:val="center"/>
                </w:tcPr>
                <w:p w14:paraId="486A97E6" w14:textId="77777777" w:rsidR="00FD57D9" w:rsidRPr="005B093D" w:rsidRDefault="00FD57D9" w:rsidP="00FD57D9">
                  <w:pPr>
                    <w:spacing w:after="0" w:line="240" w:lineRule="auto"/>
                    <w:rPr>
                      <w:rFonts w:ascii="Candara" w:eastAsia="Times New Roman" w:hAnsi="Candara" w:cs="Calibri"/>
                      <w:b/>
                      <w:bCs/>
                      <w:sz w:val="24"/>
                      <w:szCs w:val="24"/>
                    </w:rPr>
                  </w:pPr>
                </w:p>
              </w:tc>
            </w:tr>
          </w:tbl>
          <w:p w14:paraId="37FC6AAC" w14:textId="77777777" w:rsidR="00FD57D9" w:rsidRPr="0035609F" w:rsidRDefault="00FD57D9" w:rsidP="00FD57D9">
            <w:pPr>
              <w:spacing w:after="0"/>
              <w:rPr>
                <w:color w:val="FFFF00"/>
                <w:sz w:val="2"/>
                <w:szCs w:val="2"/>
              </w:rPr>
            </w:pPr>
          </w:p>
          <w:p w14:paraId="4421B36D" w14:textId="16604B0F" w:rsidR="005D2177" w:rsidRPr="005D2177" w:rsidRDefault="005D2177" w:rsidP="005D2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060"/>
            </w:tblGrid>
            <w:tr w:rsidR="005D2177" w:rsidRPr="005D2177" w14:paraId="3542E463" w14:textId="77777777">
              <w:trPr>
                <w:trHeight w:val="1695"/>
                <w:tblCellSpacing w:w="0" w:type="dxa"/>
              </w:trPr>
              <w:tc>
                <w:tcPr>
                  <w:tcW w:w="100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BED2F78" w14:textId="77777777" w:rsidR="005D2177" w:rsidRPr="005D2177" w:rsidRDefault="005D2177" w:rsidP="005D2177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</w:p>
              </w:tc>
            </w:tr>
          </w:tbl>
          <w:p w14:paraId="624082FA" w14:textId="77777777" w:rsidR="005D2177" w:rsidRPr="005D2177" w:rsidRDefault="005D2177" w:rsidP="005D2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5D2177" w:rsidRPr="005D2177" w14:paraId="6B6107EA" w14:textId="77777777" w:rsidTr="0035609F">
        <w:trPr>
          <w:trHeight w:val="465"/>
        </w:trPr>
        <w:tc>
          <w:tcPr>
            <w:tcW w:w="4207" w:type="dxa"/>
            <w:tcBorders>
              <w:top w:val="nil"/>
              <w:left w:val="nil"/>
              <w:bottom w:val="nil"/>
              <w:right w:val="nil"/>
            </w:tcBorders>
            <w:shd w:val="clear" w:color="auto" w:fill="002060"/>
            <w:noWrap/>
            <w:vAlign w:val="center"/>
            <w:hideMark/>
          </w:tcPr>
          <w:p w14:paraId="41EF7169" w14:textId="5D25A462" w:rsidR="005D2177" w:rsidRPr="0035609F" w:rsidRDefault="0035609F" w:rsidP="005D2177">
            <w:pPr>
              <w:spacing w:after="0" w:line="240" w:lineRule="auto"/>
              <w:rPr>
                <w:rFonts w:ascii="Candara" w:eastAsia="Times New Roman" w:hAnsi="Candara" w:cs="Calibri"/>
                <w:b/>
                <w:bCs/>
                <w:color w:val="FFFF00"/>
                <w:sz w:val="24"/>
                <w:szCs w:val="24"/>
              </w:rPr>
            </w:pPr>
            <w:r w:rsidRPr="0035609F">
              <w:rPr>
                <w:rFonts w:ascii="Candara" w:eastAsia="Times New Roman" w:hAnsi="Candara" w:cs="Calibri"/>
                <w:b/>
                <w:bCs/>
                <w:color w:val="FFFF00"/>
                <w:sz w:val="24"/>
                <w:szCs w:val="24"/>
              </w:rPr>
              <w:lastRenderedPageBreak/>
              <w:t>NAME</w:t>
            </w:r>
          </w:p>
        </w:tc>
        <w:tc>
          <w:tcPr>
            <w:tcW w:w="4327" w:type="dxa"/>
            <w:tcBorders>
              <w:top w:val="nil"/>
              <w:left w:val="nil"/>
              <w:bottom w:val="nil"/>
              <w:right w:val="nil"/>
            </w:tcBorders>
            <w:shd w:val="clear" w:color="auto" w:fill="002060"/>
            <w:noWrap/>
            <w:vAlign w:val="center"/>
            <w:hideMark/>
          </w:tcPr>
          <w:p w14:paraId="1D80E1DB" w14:textId="262600FF" w:rsidR="005D2177" w:rsidRPr="0035609F" w:rsidRDefault="005D2177" w:rsidP="005D21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FF00"/>
                <w:sz w:val="20"/>
                <w:szCs w:val="20"/>
              </w:rPr>
            </w:pPr>
            <w:r w:rsidRPr="0035609F">
              <w:rPr>
                <w:rFonts w:ascii="Candara" w:eastAsia="Times New Roman" w:hAnsi="Candara" w:cs="Calibri"/>
                <w:b/>
                <w:bCs/>
                <w:color w:val="FFFF00"/>
                <w:sz w:val="24"/>
                <w:szCs w:val="24"/>
              </w:rPr>
              <w:t>&lt;A</w:t>
            </w:r>
            <w:r w:rsidR="00361DBF" w:rsidRPr="0035609F">
              <w:rPr>
                <w:rFonts w:ascii="Candara" w:eastAsia="Times New Roman" w:hAnsi="Candara" w:cs="Calibri"/>
                <w:b/>
                <w:bCs/>
                <w:color w:val="FFFF00"/>
                <w:sz w:val="24"/>
                <w:szCs w:val="24"/>
              </w:rPr>
              <w:t>DDRESS</w:t>
            </w:r>
            <w:r w:rsidRPr="0035609F">
              <w:rPr>
                <w:rFonts w:ascii="Candara" w:eastAsia="Times New Roman" w:hAnsi="Candara" w:cs="Calibri"/>
                <w:b/>
                <w:bCs/>
                <w:color w:val="FFFF00"/>
                <w:sz w:val="24"/>
                <w:szCs w:val="24"/>
              </w:rPr>
              <w:t>&gt;</w:t>
            </w:r>
          </w:p>
        </w:tc>
        <w:tc>
          <w:tcPr>
            <w:tcW w:w="2266" w:type="dxa"/>
            <w:tcBorders>
              <w:top w:val="nil"/>
              <w:left w:val="nil"/>
              <w:bottom w:val="nil"/>
              <w:right w:val="nil"/>
            </w:tcBorders>
            <w:shd w:val="clear" w:color="auto" w:fill="002060"/>
            <w:noWrap/>
            <w:vAlign w:val="center"/>
            <w:hideMark/>
          </w:tcPr>
          <w:p w14:paraId="7465404F" w14:textId="1611661A" w:rsidR="005D2177" w:rsidRPr="0035609F" w:rsidRDefault="005D2177" w:rsidP="005D2177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color w:val="FFFF00"/>
                <w:sz w:val="24"/>
                <w:szCs w:val="24"/>
              </w:rPr>
            </w:pPr>
            <w:r w:rsidRPr="0035609F">
              <w:rPr>
                <w:rFonts w:ascii="Candara" w:eastAsia="Times New Roman" w:hAnsi="Candara" w:cs="Calibri"/>
                <w:b/>
                <w:bCs/>
                <w:color w:val="FFFF00"/>
                <w:sz w:val="24"/>
                <w:szCs w:val="24"/>
              </w:rPr>
              <w:t>&lt;Y</w:t>
            </w:r>
            <w:r w:rsidR="00361DBF" w:rsidRPr="0035609F">
              <w:rPr>
                <w:rFonts w:ascii="Candara" w:eastAsia="Times New Roman" w:hAnsi="Candara" w:cs="Calibri"/>
                <w:b/>
                <w:bCs/>
                <w:color w:val="FFFF00"/>
                <w:sz w:val="24"/>
                <w:szCs w:val="24"/>
              </w:rPr>
              <w:t>EAR</w:t>
            </w:r>
            <w:r w:rsidRPr="0035609F">
              <w:rPr>
                <w:rFonts w:ascii="Candara" w:eastAsia="Times New Roman" w:hAnsi="Candara" w:cs="Calibri"/>
                <w:b/>
                <w:bCs/>
                <w:color w:val="FFFF00"/>
                <w:sz w:val="24"/>
                <w:szCs w:val="24"/>
              </w:rPr>
              <w:t>&gt;</w:t>
            </w:r>
          </w:p>
        </w:tc>
      </w:tr>
    </w:tbl>
    <w:p w14:paraId="6A9E2B1F" w14:textId="1496F808" w:rsidR="005D2177" w:rsidRPr="005B093D" w:rsidRDefault="005D2177" w:rsidP="005B093D">
      <w:pPr>
        <w:spacing w:after="0"/>
        <w:rPr>
          <w:sz w:val="16"/>
          <w:szCs w:val="16"/>
        </w:rPr>
      </w:pPr>
    </w:p>
    <w:tbl>
      <w:tblPr>
        <w:tblW w:w="1071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3201"/>
        <w:gridCol w:w="1478"/>
        <w:gridCol w:w="1219"/>
        <w:gridCol w:w="1080"/>
        <w:gridCol w:w="1104"/>
        <w:gridCol w:w="660"/>
        <w:gridCol w:w="1968"/>
      </w:tblGrid>
      <w:tr w:rsidR="005D2177" w:rsidRPr="005D2177" w14:paraId="0C7CCB72" w14:textId="77777777" w:rsidTr="0035609F">
        <w:trPr>
          <w:trHeight w:val="660"/>
        </w:trPr>
        <w:tc>
          <w:tcPr>
            <w:tcW w:w="3201" w:type="dxa"/>
            <w:shd w:val="clear" w:color="auto" w:fill="002060"/>
            <w:vAlign w:val="center"/>
            <w:hideMark/>
          </w:tcPr>
          <w:p w14:paraId="2AEFF715" w14:textId="16E2065A" w:rsidR="005D2177" w:rsidRPr="005D2177" w:rsidRDefault="005D2177" w:rsidP="005D2177">
            <w:pPr>
              <w:spacing w:after="0" w:line="240" w:lineRule="auto"/>
              <w:jc w:val="center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  <w:r w:rsidRPr="005D2177"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  <w:t>Bill Description</w:t>
            </w:r>
          </w:p>
        </w:tc>
        <w:tc>
          <w:tcPr>
            <w:tcW w:w="1478" w:type="dxa"/>
            <w:shd w:val="clear" w:color="auto" w:fill="002060"/>
            <w:vAlign w:val="center"/>
            <w:hideMark/>
          </w:tcPr>
          <w:p w14:paraId="52E69A19" w14:textId="77777777" w:rsidR="005D2177" w:rsidRPr="005D2177" w:rsidRDefault="005D2177" w:rsidP="005D2177">
            <w:pPr>
              <w:spacing w:after="0" w:line="240" w:lineRule="auto"/>
              <w:jc w:val="center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  <w:r w:rsidRPr="005D2177"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  <w:t>Due Date</w:t>
            </w:r>
          </w:p>
        </w:tc>
        <w:tc>
          <w:tcPr>
            <w:tcW w:w="1219" w:type="dxa"/>
            <w:shd w:val="clear" w:color="auto" w:fill="002060"/>
            <w:vAlign w:val="center"/>
            <w:hideMark/>
          </w:tcPr>
          <w:p w14:paraId="73B29722" w14:textId="77777777" w:rsidR="005D2177" w:rsidRPr="005D2177" w:rsidRDefault="005D2177" w:rsidP="005D2177">
            <w:pPr>
              <w:spacing w:after="0" w:line="240" w:lineRule="auto"/>
              <w:jc w:val="center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  <w:r w:rsidRPr="005D2177"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  <w:t>Bill Amount</w:t>
            </w:r>
          </w:p>
        </w:tc>
        <w:tc>
          <w:tcPr>
            <w:tcW w:w="1080" w:type="dxa"/>
            <w:shd w:val="clear" w:color="auto" w:fill="002060"/>
            <w:vAlign w:val="center"/>
            <w:hideMark/>
          </w:tcPr>
          <w:p w14:paraId="255CDC54" w14:textId="77777777" w:rsidR="005D2177" w:rsidRPr="005D2177" w:rsidRDefault="005D2177" w:rsidP="005D2177">
            <w:pPr>
              <w:spacing w:after="0" w:line="240" w:lineRule="auto"/>
              <w:jc w:val="center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  <w:r w:rsidRPr="005D2177"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  <w:t>Amount Paid</w:t>
            </w:r>
          </w:p>
        </w:tc>
        <w:tc>
          <w:tcPr>
            <w:tcW w:w="1104" w:type="dxa"/>
            <w:shd w:val="clear" w:color="auto" w:fill="002060"/>
            <w:vAlign w:val="center"/>
            <w:hideMark/>
          </w:tcPr>
          <w:p w14:paraId="767D486C" w14:textId="77777777" w:rsidR="005D2177" w:rsidRPr="005D2177" w:rsidRDefault="005D2177" w:rsidP="005D2177">
            <w:pPr>
              <w:spacing w:after="0" w:line="240" w:lineRule="auto"/>
              <w:jc w:val="center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  <w:r w:rsidRPr="005D2177"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  <w:t>Variance</w:t>
            </w:r>
          </w:p>
        </w:tc>
        <w:tc>
          <w:tcPr>
            <w:tcW w:w="660" w:type="dxa"/>
            <w:shd w:val="clear" w:color="auto" w:fill="002060"/>
            <w:vAlign w:val="center"/>
            <w:hideMark/>
          </w:tcPr>
          <w:p w14:paraId="3F504322" w14:textId="77777777" w:rsidR="005D2177" w:rsidRPr="005D2177" w:rsidRDefault="005D2177" w:rsidP="005D2177">
            <w:pPr>
              <w:spacing w:after="0" w:line="240" w:lineRule="auto"/>
              <w:jc w:val="center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  <w:r w:rsidRPr="005D2177"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  <w:t>Paid</w:t>
            </w:r>
            <w:r w:rsidRPr="005D2177"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  <w:br/>
            </w:r>
            <w:r w:rsidRPr="005D2177">
              <w:rPr>
                <w:rFonts w:ascii="Wingdings" w:eastAsia="Times New Roman" w:hAnsi="Wingdings" w:cs="Calibri"/>
                <w:b/>
                <w:bCs/>
                <w:sz w:val="28"/>
                <w:szCs w:val="28"/>
              </w:rPr>
              <w:t></w:t>
            </w:r>
          </w:p>
        </w:tc>
        <w:tc>
          <w:tcPr>
            <w:tcW w:w="1968" w:type="dxa"/>
            <w:shd w:val="clear" w:color="auto" w:fill="002060"/>
            <w:vAlign w:val="center"/>
            <w:hideMark/>
          </w:tcPr>
          <w:p w14:paraId="052C3869" w14:textId="77777777" w:rsidR="005D2177" w:rsidRPr="005D2177" w:rsidRDefault="005D2177" w:rsidP="005D2177">
            <w:pPr>
              <w:spacing w:after="0" w:line="240" w:lineRule="auto"/>
              <w:jc w:val="center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  <w:r w:rsidRPr="005D2177"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  <w:t>Method of Payment</w:t>
            </w:r>
          </w:p>
        </w:tc>
      </w:tr>
      <w:tr w:rsidR="005B093D" w:rsidRPr="005D2177" w14:paraId="78B4A351" w14:textId="77777777" w:rsidTr="00E81B9B">
        <w:trPr>
          <w:trHeight w:val="413"/>
        </w:trPr>
        <w:tc>
          <w:tcPr>
            <w:tcW w:w="3201" w:type="dxa"/>
            <w:shd w:val="clear" w:color="auto" w:fill="auto"/>
            <w:vAlign w:val="center"/>
          </w:tcPr>
          <w:p w14:paraId="6D6584BB" w14:textId="65A9DD45" w:rsidR="005B093D" w:rsidRPr="00E37EF8" w:rsidRDefault="005B093D" w:rsidP="005B093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E37EF8">
              <w:rPr>
                <w:rFonts w:ascii="Arial Narrow" w:eastAsia="Times New Roman" w:hAnsi="Arial Narrow" w:cs="Calibri"/>
                <w:color w:val="000000"/>
              </w:rPr>
              <w:t>Mortgage</w:t>
            </w:r>
          </w:p>
        </w:tc>
        <w:tc>
          <w:tcPr>
            <w:tcW w:w="1478" w:type="dxa"/>
            <w:shd w:val="clear" w:color="auto" w:fill="auto"/>
            <w:vAlign w:val="center"/>
          </w:tcPr>
          <w:p w14:paraId="6AA1F796" w14:textId="77777777" w:rsidR="005B093D" w:rsidRPr="005D2177" w:rsidRDefault="005B093D" w:rsidP="005B093D">
            <w:pPr>
              <w:spacing w:after="0" w:line="240" w:lineRule="auto"/>
              <w:jc w:val="center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  <w:r w:rsidRPr="005D2177"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  <w:t>mm/</w:t>
            </w:r>
            <w:proofErr w:type="spellStart"/>
            <w:r w:rsidRPr="005D2177"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  <w:t>dd</w:t>
            </w:r>
            <w:proofErr w:type="spellEnd"/>
            <w:r w:rsidRPr="005D2177"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  <w:t>/</w:t>
            </w:r>
            <w:proofErr w:type="spellStart"/>
            <w:r w:rsidRPr="005D2177"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  <w:t>yyyy</w:t>
            </w:r>
            <w:proofErr w:type="spellEnd"/>
          </w:p>
        </w:tc>
        <w:tc>
          <w:tcPr>
            <w:tcW w:w="1219" w:type="dxa"/>
            <w:shd w:val="clear" w:color="auto" w:fill="auto"/>
            <w:vAlign w:val="center"/>
          </w:tcPr>
          <w:p w14:paraId="62A426DB" w14:textId="5C457F6F" w:rsidR="005B093D" w:rsidRPr="005D2177" w:rsidRDefault="005B093D" w:rsidP="005B093D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080" w:type="dxa"/>
            <w:shd w:val="clear" w:color="auto" w:fill="auto"/>
            <w:vAlign w:val="center"/>
          </w:tcPr>
          <w:p w14:paraId="4E7398F1" w14:textId="674200EE" w:rsidR="005B093D" w:rsidRPr="005D2177" w:rsidRDefault="005B093D" w:rsidP="005B093D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104" w:type="dxa"/>
            <w:shd w:val="clear" w:color="auto" w:fill="auto"/>
            <w:vAlign w:val="center"/>
          </w:tcPr>
          <w:p w14:paraId="43BF3948" w14:textId="7769CF9A" w:rsidR="005B093D" w:rsidRPr="005D2177" w:rsidRDefault="005B093D" w:rsidP="005B093D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660" w:type="dxa"/>
            <w:shd w:val="clear" w:color="auto" w:fill="auto"/>
            <w:vAlign w:val="center"/>
          </w:tcPr>
          <w:p w14:paraId="1A054FEE" w14:textId="337C63FA" w:rsidR="005B093D" w:rsidRPr="005D2177" w:rsidRDefault="005B093D" w:rsidP="005B093D">
            <w:pPr>
              <w:spacing w:after="0" w:line="240" w:lineRule="auto"/>
              <w:jc w:val="center"/>
              <w:rPr>
                <w:rFonts w:ascii="Candara" w:eastAsia="Times New Roman" w:hAnsi="Candara" w:cs="Calibri"/>
                <w:bCs/>
                <w:sz w:val="28"/>
                <w:szCs w:val="28"/>
              </w:rPr>
            </w:pPr>
            <w:r w:rsidRPr="005D2177">
              <w:rPr>
                <w:rFonts w:ascii="Candara" w:eastAsia="Times New Roman" w:hAnsi="Candara" w:cs="Calibri"/>
                <w:bCs/>
                <w:sz w:val="28"/>
                <w:szCs w:val="28"/>
              </w:rPr>
              <w:sym w:font="Wingdings" w:char="F0FE"/>
            </w:r>
          </w:p>
        </w:tc>
        <w:tc>
          <w:tcPr>
            <w:tcW w:w="1968" w:type="dxa"/>
            <w:shd w:val="clear" w:color="auto" w:fill="auto"/>
            <w:vAlign w:val="center"/>
          </w:tcPr>
          <w:p w14:paraId="58D82FF5" w14:textId="2153A3D6" w:rsidR="005B093D" w:rsidRPr="005D2177" w:rsidRDefault="0035609F" w:rsidP="005B093D">
            <w:pPr>
              <w:spacing w:after="0" w:line="240" w:lineRule="auto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  <w:t>Cheque</w:t>
            </w:r>
            <w:proofErr w:type="spellEnd"/>
          </w:p>
        </w:tc>
      </w:tr>
      <w:tr w:rsidR="005B093D" w:rsidRPr="005D2177" w14:paraId="70CF55C7" w14:textId="77777777" w:rsidTr="005D2177">
        <w:trPr>
          <w:trHeight w:val="413"/>
        </w:trPr>
        <w:tc>
          <w:tcPr>
            <w:tcW w:w="3201" w:type="dxa"/>
            <w:shd w:val="clear" w:color="auto" w:fill="auto"/>
            <w:vAlign w:val="center"/>
          </w:tcPr>
          <w:p w14:paraId="1A325434" w14:textId="1313C0FD" w:rsidR="005B093D" w:rsidRPr="00E37EF8" w:rsidRDefault="005B093D" w:rsidP="005B093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>
              <w:rPr>
                <w:rFonts w:ascii="Arial Narrow" w:eastAsia="Times New Roman" w:hAnsi="Arial Narrow" w:cs="Calibri"/>
                <w:color w:val="000000"/>
              </w:rPr>
              <w:t>Car Loan</w:t>
            </w:r>
          </w:p>
        </w:tc>
        <w:tc>
          <w:tcPr>
            <w:tcW w:w="1478" w:type="dxa"/>
            <w:shd w:val="clear" w:color="auto" w:fill="auto"/>
            <w:vAlign w:val="center"/>
          </w:tcPr>
          <w:p w14:paraId="17D51ACC" w14:textId="0A2A612F" w:rsidR="005B093D" w:rsidRPr="005D2177" w:rsidRDefault="005B093D" w:rsidP="005B093D">
            <w:pPr>
              <w:spacing w:after="0" w:line="240" w:lineRule="auto"/>
              <w:jc w:val="center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  <w:r w:rsidRPr="005D2177"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  <w:t>mm/</w:t>
            </w:r>
            <w:proofErr w:type="spellStart"/>
            <w:r w:rsidRPr="005D2177"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  <w:t>dd</w:t>
            </w:r>
            <w:proofErr w:type="spellEnd"/>
            <w:r w:rsidRPr="005D2177"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  <w:t>/</w:t>
            </w:r>
            <w:proofErr w:type="spellStart"/>
            <w:r w:rsidRPr="005D2177"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  <w:t>yyyy</w:t>
            </w:r>
            <w:proofErr w:type="spellEnd"/>
          </w:p>
        </w:tc>
        <w:tc>
          <w:tcPr>
            <w:tcW w:w="1219" w:type="dxa"/>
            <w:shd w:val="clear" w:color="auto" w:fill="auto"/>
            <w:vAlign w:val="center"/>
          </w:tcPr>
          <w:p w14:paraId="6571B7A8" w14:textId="5C6D076A" w:rsidR="005B093D" w:rsidRPr="005D2177" w:rsidRDefault="005B093D" w:rsidP="005B093D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080" w:type="dxa"/>
            <w:shd w:val="clear" w:color="auto" w:fill="auto"/>
            <w:vAlign w:val="center"/>
          </w:tcPr>
          <w:p w14:paraId="569FA709" w14:textId="7E27B85D" w:rsidR="005B093D" w:rsidRPr="005D2177" w:rsidRDefault="005B093D" w:rsidP="005B093D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104" w:type="dxa"/>
            <w:shd w:val="clear" w:color="auto" w:fill="auto"/>
            <w:vAlign w:val="center"/>
          </w:tcPr>
          <w:p w14:paraId="45D7D98A" w14:textId="314E45BA" w:rsidR="005B093D" w:rsidRPr="005D2177" w:rsidRDefault="005B093D" w:rsidP="005B093D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660" w:type="dxa"/>
            <w:shd w:val="clear" w:color="auto" w:fill="auto"/>
            <w:vAlign w:val="center"/>
          </w:tcPr>
          <w:p w14:paraId="04C151BD" w14:textId="7C314D8F" w:rsidR="005B093D" w:rsidRPr="005D2177" w:rsidRDefault="005B093D" w:rsidP="005B093D">
            <w:pPr>
              <w:spacing w:after="0" w:line="240" w:lineRule="auto"/>
              <w:jc w:val="center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  <w:r w:rsidRPr="005D2177">
              <w:rPr>
                <w:rFonts w:ascii="Candara" w:eastAsia="Times New Roman" w:hAnsi="Candara" w:cs="Calibri"/>
                <w:bCs/>
                <w:sz w:val="28"/>
                <w:szCs w:val="28"/>
              </w:rPr>
              <w:sym w:font="Wingdings" w:char="F0FE"/>
            </w:r>
          </w:p>
        </w:tc>
        <w:tc>
          <w:tcPr>
            <w:tcW w:w="1968" w:type="dxa"/>
            <w:shd w:val="clear" w:color="auto" w:fill="auto"/>
            <w:vAlign w:val="center"/>
          </w:tcPr>
          <w:p w14:paraId="07696188" w14:textId="78B17CEB" w:rsidR="005B093D" w:rsidRPr="005D2177" w:rsidRDefault="005B093D" w:rsidP="005B093D">
            <w:pPr>
              <w:spacing w:after="0" w:line="240" w:lineRule="auto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  <w:r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  <w:t>Online</w:t>
            </w:r>
          </w:p>
        </w:tc>
      </w:tr>
      <w:tr w:rsidR="005B093D" w:rsidRPr="005D2177" w14:paraId="4F0CDB62" w14:textId="77777777" w:rsidTr="005D2177">
        <w:trPr>
          <w:trHeight w:val="413"/>
        </w:trPr>
        <w:tc>
          <w:tcPr>
            <w:tcW w:w="3201" w:type="dxa"/>
            <w:shd w:val="clear" w:color="auto" w:fill="auto"/>
            <w:vAlign w:val="center"/>
          </w:tcPr>
          <w:p w14:paraId="1BD6C31A" w14:textId="03502A3E" w:rsidR="005B093D" w:rsidRDefault="005B093D" w:rsidP="005B093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5D2177">
              <w:rPr>
                <w:rFonts w:ascii="Arial Narrow" w:eastAsia="Times New Roman" w:hAnsi="Arial Narrow" w:cs="Calibri"/>
                <w:color w:val="000000"/>
              </w:rPr>
              <w:t>Life Insurance</w:t>
            </w:r>
          </w:p>
        </w:tc>
        <w:tc>
          <w:tcPr>
            <w:tcW w:w="1478" w:type="dxa"/>
            <w:shd w:val="clear" w:color="auto" w:fill="auto"/>
            <w:vAlign w:val="center"/>
          </w:tcPr>
          <w:p w14:paraId="190785A7" w14:textId="055D587D" w:rsidR="005B093D" w:rsidRPr="005D2177" w:rsidRDefault="005B093D" w:rsidP="005B093D">
            <w:pPr>
              <w:spacing w:after="0" w:line="240" w:lineRule="auto"/>
              <w:jc w:val="center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  <w:r w:rsidRPr="005D2177"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  <w:t>mm/</w:t>
            </w:r>
            <w:proofErr w:type="spellStart"/>
            <w:r w:rsidRPr="005D2177"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  <w:t>dd</w:t>
            </w:r>
            <w:proofErr w:type="spellEnd"/>
            <w:r w:rsidRPr="005D2177"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  <w:t>/</w:t>
            </w:r>
            <w:proofErr w:type="spellStart"/>
            <w:r w:rsidRPr="005D2177"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  <w:t>yyyy</w:t>
            </w:r>
            <w:proofErr w:type="spellEnd"/>
          </w:p>
        </w:tc>
        <w:tc>
          <w:tcPr>
            <w:tcW w:w="1219" w:type="dxa"/>
            <w:shd w:val="clear" w:color="auto" w:fill="auto"/>
            <w:vAlign w:val="center"/>
          </w:tcPr>
          <w:p w14:paraId="509F1CE7" w14:textId="017CEFE7" w:rsidR="005B093D" w:rsidRPr="005D2177" w:rsidRDefault="005B093D" w:rsidP="005B093D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080" w:type="dxa"/>
            <w:shd w:val="clear" w:color="auto" w:fill="auto"/>
            <w:vAlign w:val="center"/>
          </w:tcPr>
          <w:p w14:paraId="03249D78" w14:textId="197D5DAE" w:rsidR="005B093D" w:rsidRPr="005D2177" w:rsidRDefault="005B093D" w:rsidP="0035609F">
            <w:pPr>
              <w:spacing w:after="0" w:line="240" w:lineRule="auto"/>
              <w:jc w:val="center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104" w:type="dxa"/>
            <w:shd w:val="clear" w:color="auto" w:fill="auto"/>
            <w:vAlign w:val="center"/>
          </w:tcPr>
          <w:p w14:paraId="2EB9A603" w14:textId="22D5B0F0" w:rsidR="005B093D" w:rsidRPr="005D2177" w:rsidRDefault="005B093D" w:rsidP="0035609F">
            <w:pPr>
              <w:spacing w:after="0" w:line="240" w:lineRule="auto"/>
              <w:jc w:val="center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660" w:type="dxa"/>
            <w:shd w:val="clear" w:color="auto" w:fill="auto"/>
            <w:vAlign w:val="center"/>
          </w:tcPr>
          <w:p w14:paraId="23229B62" w14:textId="081D2544" w:rsidR="005B093D" w:rsidRPr="005D2177" w:rsidRDefault="005B093D" w:rsidP="005B093D">
            <w:pPr>
              <w:spacing w:after="0" w:line="240" w:lineRule="auto"/>
              <w:jc w:val="center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  <w:r w:rsidRPr="005D2177">
              <w:rPr>
                <w:rFonts w:ascii="Candara" w:eastAsia="Times New Roman" w:hAnsi="Candara" w:cs="Calibri"/>
                <w:bCs/>
                <w:sz w:val="28"/>
                <w:szCs w:val="28"/>
              </w:rPr>
              <w:sym w:font="Wingdings" w:char="F0FE"/>
            </w:r>
          </w:p>
        </w:tc>
        <w:tc>
          <w:tcPr>
            <w:tcW w:w="1968" w:type="dxa"/>
            <w:shd w:val="clear" w:color="auto" w:fill="auto"/>
            <w:vAlign w:val="center"/>
          </w:tcPr>
          <w:p w14:paraId="01AFC45D" w14:textId="09983796" w:rsidR="005B093D" w:rsidRPr="005D2177" w:rsidRDefault="005B093D" w:rsidP="005B093D">
            <w:pPr>
              <w:spacing w:after="0" w:line="240" w:lineRule="auto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  <w:r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  <w:t>Auto-Pay</w:t>
            </w:r>
          </w:p>
        </w:tc>
      </w:tr>
      <w:tr w:rsidR="005B093D" w:rsidRPr="005D2177" w14:paraId="07298817" w14:textId="77777777" w:rsidTr="005D2177">
        <w:trPr>
          <w:trHeight w:val="413"/>
        </w:trPr>
        <w:tc>
          <w:tcPr>
            <w:tcW w:w="320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D260BBE" w14:textId="4FDC69C2" w:rsidR="005B093D" w:rsidRDefault="005B093D" w:rsidP="005B093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5D2177">
              <w:rPr>
                <w:rFonts w:ascii="Arial Narrow" w:eastAsia="Times New Roman" w:hAnsi="Arial Narrow" w:cs="Calibri"/>
                <w:color w:val="000000"/>
              </w:rPr>
              <w:t>Car Maintenance</w:t>
            </w:r>
          </w:p>
        </w:tc>
        <w:tc>
          <w:tcPr>
            <w:tcW w:w="147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79D61E6" w14:textId="35ABA7DE" w:rsidR="005B093D" w:rsidRPr="005D2177" w:rsidRDefault="005B093D" w:rsidP="005B093D">
            <w:pPr>
              <w:spacing w:after="0" w:line="240" w:lineRule="auto"/>
              <w:jc w:val="center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  <w:r w:rsidRPr="005D2177"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  <w:t>mm/</w:t>
            </w:r>
            <w:proofErr w:type="spellStart"/>
            <w:r w:rsidRPr="005D2177"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  <w:t>dd</w:t>
            </w:r>
            <w:proofErr w:type="spellEnd"/>
            <w:r w:rsidRPr="005D2177"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  <w:t>/</w:t>
            </w:r>
            <w:proofErr w:type="spellStart"/>
            <w:r w:rsidRPr="005D2177"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  <w:t>yyyy</w:t>
            </w:r>
            <w:proofErr w:type="spellEnd"/>
          </w:p>
        </w:tc>
        <w:tc>
          <w:tcPr>
            <w:tcW w:w="121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BC18147" w14:textId="3C38AD35" w:rsidR="005B093D" w:rsidRPr="005D2177" w:rsidRDefault="005B093D" w:rsidP="005B093D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98980FF" w14:textId="797F9AD9" w:rsidR="005B093D" w:rsidRPr="005D2177" w:rsidRDefault="005B093D" w:rsidP="005B093D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10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B268862" w14:textId="21F25B7E" w:rsidR="005B093D" w:rsidRPr="005D2177" w:rsidRDefault="005B093D" w:rsidP="005B093D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6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04AF7F5" w14:textId="4196D5E3" w:rsidR="005B093D" w:rsidRPr="005D2177" w:rsidRDefault="005B093D" w:rsidP="005B093D">
            <w:pPr>
              <w:spacing w:after="0" w:line="240" w:lineRule="auto"/>
              <w:jc w:val="center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  <w:r w:rsidRPr="005D2177">
              <w:rPr>
                <w:rFonts w:ascii="Candara" w:eastAsia="Times New Roman" w:hAnsi="Candara" w:cs="Calibri"/>
                <w:bCs/>
                <w:sz w:val="28"/>
                <w:szCs w:val="28"/>
              </w:rPr>
              <w:sym w:font="Wingdings" w:char="F0FE"/>
            </w:r>
          </w:p>
        </w:tc>
        <w:tc>
          <w:tcPr>
            <w:tcW w:w="196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7176278" w14:textId="5D10B61D" w:rsidR="005B093D" w:rsidRPr="005D2177" w:rsidRDefault="005B093D" w:rsidP="005B093D">
            <w:pPr>
              <w:spacing w:after="0" w:line="240" w:lineRule="auto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  <w:r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  <w:t>Cash</w:t>
            </w:r>
          </w:p>
        </w:tc>
      </w:tr>
      <w:tr w:rsidR="0035609F" w:rsidRPr="005D2177" w14:paraId="6319D4B7" w14:textId="77777777" w:rsidTr="005D2177">
        <w:trPr>
          <w:trHeight w:val="413"/>
        </w:trPr>
        <w:tc>
          <w:tcPr>
            <w:tcW w:w="320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F567C72" w14:textId="2F647157" w:rsidR="0035609F" w:rsidRDefault="0035609F" w:rsidP="0035609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>
              <w:rPr>
                <w:rFonts w:ascii="Arial Narrow" w:eastAsia="Times New Roman" w:hAnsi="Arial Narrow" w:cs="Calibri"/>
                <w:color w:val="000000"/>
              </w:rPr>
              <w:t>Electricity</w:t>
            </w:r>
          </w:p>
        </w:tc>
        <w:tc>
          <w:tcPr>
            <w:tcW w:w="147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3F1140F" w14:textId="17EB3703" w:rsidR="0035609F" w:rsidRPr="005D2177" w:rsidRDefault="0035609F" w:rsidP="0035609F">
            <w:pPr>
              <w:spacing w:after="0" w:line="240" w:lineRule="auto"/>
              <w:jc w:val="center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  <w:r w:rsidRPr="005D2177"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  <w:t>mm/</w:t>
            </w:r>
            <w:proofErr w:type="spellStart"/>
            <w:r w:rsidRPr="005D2177"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  <w:t>dd</w:t>
            </w:r>
            <w:proofErr w:type="spellEnd"/>
            <w:r w:rsidRPr="005D2177"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  <w:t>/</w:t>
            </w:r>
            <w:proofErr w:type="spellStart"/>
            <w:r w:rsidRPr="005D2177"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  <w:t>yyyy</w:t>
            </w:r>
            <w:proofErr w:type="spellEnd"/>
          </w:p>
        </w:tc>
        <w:tc>
          <w:tcPr>
            <w:tcW w:w="121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29B337B" w14:textId="77777777" w:rsidR="0035609F" w:rsidRPr="005D2177" w:rsidRDefault="0035609F" w:rsidP="0035609F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712B9B8" w14:textId="77777777" w:rsidR="0035609F" w:rsidRPr="005D2177" w:rsidRDefault="0035609F" w:rsidP="0035609F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10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46B9EFC" w14:textId="77777777" w:rsidR="0035609F" w:rsidRPr="005D2177" w:rsidRDefault="0035609F" w:rsidP="0035609F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6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FBF0CE8" w14:textId="77777777" w:rsidR="0035609F" w:rsidRPr="005D2177" w:rsidRDefault="0035609F" w:rsidP="0035609F">
            <w:pPr>
              <w:spacing w:after="0" w:line="240" w:lineRule="auto"/>
              <w:jc w:val="center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96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F5ECE37" w14:textId="77777777" w:rsidR="0035609F" w:rsidRPr="005D2177" w:rsidRDefault="0035609F" w:rsidP="0035609F">
            <w:pPr>
              <w:spacing w:after="0" w:line="240" w:lineRule="auto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</w:tr>
      <w:tr w:rsidR="0035609F" w:rsidRPr="005D2177" w14:paraId="6D405508" w14:textId="77777777" w:rsidTr="005D2177">
        <w:trPr>
          <w:trHeight w:val="413"/>
        </w:trPr>
        <w:tc>
          <w:tcPr>
            <w:tcW w:w="320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1026E48" w14:textId="3B5CEFD8" w:rsidR="0035609F" w:rsidRDefault="0035609F" w:rsidP="0035609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>
              <w:rPr>
                <w:rFonts w:ascii="Arial Narrow" w:eastAsia="Times New Roman" w:hAnsi="Arial Narrow" w:cs="Calibri"/>
                <w:color w:val="000000"/>
              </w:rPr>
              <w:t>Gas</w:t>
            </w:r>
          </w:p>
        </w:tc>
        <w:tc>
          <w:tcPr>
            <w:tcW w:w="147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54DBF63" w14:textId="576AD13D" w:rsidR="0035609F" w:rsidRPr="005D2177" w:rsidRDefault="0035609F" w:rsidP="0035609F">
            <w:pPr>
              <w:spacing w:after="0" w:line="240" w:lineRule="auto"/>
              <w:jc w:val="center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  <w:r w:rsidRPr="005D2177"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  <w:t>mm/</w:t>
            </w:r>
            <w:proofErr w:type="spellStart"/>
            <w:r w:rsidRPr="005D2177"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  <w:t>dd</w:t>
            </w:r>
            <w:proofErr w:type="spellEnd"/>
            <w:r w:rsidRPr="005D2177"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  <w:t>/</w:t>
            </w:r>
            <w:proofErr w:type="spellStart"/>
            <w:r w:rsidRPr="005D2177"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  <w:t>yyyy</w:t>
            </w:r>
            <w:proofErr w:type="spellEnd"/>
          </w:p>
        </w:tc>
        <w:tc>
          <w:tcPr>
            <w:tcW w:w="121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2B3FCEE" w14:textId="77777777" w:rsidR="0035609F" w:rsidRPr="005D2177" w:rsidRDefault="0035609F" w:rsidP="0035609F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DFAE046" w14:textId="77777777" w:rsidR="0035609F" w:rsidRPr="005D2177" w:rsidRDefault="0035609F" w:rsidP="0035609F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10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C7A9E8B" w14:textId="77777777" w:rsidR="0035609F" w:rsidRPr="005D2177" w:rsidRDefault="0035609F" w:rsidP="0035609F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6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7210E6A" w14:textId="77777777" w:rsidR="0035609F" w:rsidRPr="005D2177" w:rsidRDefault="0035609F" w:rsidP="0035609F">
            <w:pPr>
              <w:spacing w:after="0" w:line="240" w:lineRule="auto"/>
              <w:jc w:val="center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96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A32E321" w14:textId="77777777" w:rsidR="0035609F" w:rsidRPr="005D2177" w:rsidRDefault="0035609F" w:rsidP="0035609F">
            <w:pPr>
              <w:spacing w:after="0" w:line="240" w:lineRule="auto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</w:tr>
      <w:tr w:rsidR="0035609F" w:rsidRPr="005D2177" w14:paraId="5ECE8CC7" w14:textId="77777777" w:rsidTr="005D2177">
        <w:trPr>
          <w:trHeight w:val="413"/>
        </w:trPr>
        <w:tc>
          <w:tcPr>
            <w:tcW w:w="320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80B1143" w14:textId="066A7C49" w:rsidR="0035609F" w:rsidRDefault="0035609F" w:rsidP="0035609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>
              <w:rPr>
                <w:rFonts w:ascii="Arial Narrow" w:eastAsia="Times New Roman" w:hAnsi="Arial Narrow" w:cs="Calibri"/>
                <w:color w:val="000000"/>
              </w:rPr>
              <w:t>Flue</w:t>
            </w:r>
          </w:p>
        </w:tc>
        <w:tc>
          <w:tcPr>
            <w:tcW w:w="147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BA20CD5" w14:textId="38CC73F8" w:rsidR="0035609F" w:rsidRPr="005D2177" w:rsidRDefault="0035609F" w:rsidP="0035609F">
            <w:pPr>
              <w:spacing w:after="0" w:line="240" w:lineRule="auto"/>
              <w:jc w:val="center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  <w:r w:rsidRPr="005D2177"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  <w:t>mm/</w:t>
            </w:r>
            <w:proofErr w:type="spellStart"/>
            <w:r w:rsidRPr="005D2177"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  <w:t>dd</w:t>
            </w:r>
            <w:proofErr w:type="spellEnd"/>
            <w:r w:rsidRPr="005D2177"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  <w:t>/</w:t>
            </w:r>
            <w:proofErr w:type="spellStart"/>
            <w:r w:rsidRPr="005D2177"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  <w:t>yyyy</w:t>
            </w:r>
            <w:proofErr w:type="spellEnd"/>
          </w:p>
        </w:tc>
        <w:tc>
          <w:tcPr>
            <w:tcW w:w="121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2D32AE2" w14:textId="77777777" w:rsidR="0035609F" w:rsidRPr="005D2177" w:rsidRDefault="0035609F" w:rsidP="0035609F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A210256" w14:textId="77777777" w:rsidR="0035609F" w:rsidRPr="005D2177" w:rsidRDefault="0035609F" w:rsidP="0035609F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10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F6355BD" w14:textId="77777777" w:rsidR="0035609F" w:rsidRPr="005D2177" w:rsidRDefault="0035609F" w:rsidP="0035609F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6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0DD0BDB" w14:textId="77777777" w:rsidR="0035609F" w:rsidRPr="005D2177" w:rsidRDefault="0035609F" w:rsidP="0035609F">
            <w:pPr>
              <w:spacing w:after="0" w:line="240" w:lineRule="auto"/>
              <w:jc w:val="center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96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B1C7C05" w14:textId="77777777" w:rsidR="0035609F" w:rsidRPr="005D2177" w:rsidRDefault="0035609F" w:rsidP="0035609F">
            <w:pPr>
              <w:spacing w:after="0" w:line="240" w:lineRule="auto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</w:tr>
      <w:tr w:rsidR="0035609F" w:rsidRPr="005D2177" w14:paraId="40B4AE34" w14:textId="77777777" w:rsidTr="005D2177">
        <w:trPr>
          <w:trHeight w:val="413"/>
        </w:trPr>
        <w:tc>
          <w:tcPr>
            <w:tcW w:w="320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4FB9AA4" w14:textId="3E2E9EB0" w:rsidR="0035609F" w:rsidRDefault="0035609F" w:rsidP="0035609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>
              <w:rPr>
                <w:rFonts w:ascii="Arial Narrow" w:eastAsia="Times New Roman" w:hAnsi="Arial Narrow" w:cs="Calibri"/>
                <w:color w:val="000000"/>
              </w:rPr>
              <w:t>Entertainment</w:t>
            </w:r>
          </w:p>
        </w:tc>
        <w:tc>
          <w:tcPr>
            <w:tcW w:w="147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3685215" w14:textId="0F241C99" w:rsidR="0035609F" w:rsidRPr="005D2177" w:rsidRDefault="0035609F" w:rsidP="0035609F">
            <w:pPr>
              <w:spacing w:after="0" w:line="240" w:lineRule="auto"/>
              <w:jc w:val="center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  <w:r w:rsidRPr="005D2177"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  <w:t>mm/</w:t>
            </w:r>
            <w:proofErr w:type="spellStart"/>
            <w:r w:rsidRPr="005D2177"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  <w:t>dd</w:t>
            </w:r>
            <w:proofErr w:type="spellEnd"/>
            <w:r w:rsidRPr="005D2177"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  <w:t>/</w:t>
            </w:r>
            <w:proofErr w:type="spellStart"/>
            <w:r w:rsidRPr="005D2177"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  <w:t>yyyy</w:t>
            </w:r>
            <w:proofErr w:type="spellEnd"/>
          </w:p>
        </w:tc>
        <w:tc>
          <w:tcPr>
            <w:tcW w:w="121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421B490" w14:textId="77777777" w:rsidR="0035609F" w:rsidRPr="005D2177" w:rsidRDefault="0035609F" w:rsidP="0035609F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C18D659" w14:textId="77777777" w:rsidR="0035609F" w:rsidRPr="005D2177" w:rsidRDefault="0035609F" w:rsidP="0035609F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10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FE3EC99" w14:textId="77777777" w:rsidR="0035609F" w:rsidRPr="005D2177" w:rsidRDefault="0035609F" w:rsidP="0035609F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6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5F88260" w14:textId="77777777" w:rsidR="0035609F" w:rsidRPr="005D2177" w:rsidRDefault="0035609F" w:rsidP="0035609F">
            <w:pPr>
              <w:spacing w:after="0" w:line="240" w:lineRule="auto"/>
              <w:jc w:val="center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96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9AE59B7" w14:textId="77777777" w:rsidR="0035609F" w:rsidRPr="005D2177" w:rsidRDefault="0035609F" w:rsidP="0035609F">
            <w:pPr>
              <w:spacing w:after="0" w:line="240" w:lineRule="auto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</w:tr>
      <w:tr w:rsidR="0035609F" w:rsidRPr="005D2177" w14:paraId="340DDAC5" w14:textId="77777777" w:rsidTr="005D2177">
        <w:trPr>
          <w:trHeight w:val="413"/>
        </w:trPr>
        <w:tc>
          <w:tcPr>
            <w:tcW w:w="320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E8BC9DE" w14:textId="77777777" w:rsidR="0035609F" w:rsidRDefault="0035609F" w:rsidP="0035609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47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3CC46B5" w14:textId="77777777" w:rsidR="0035609F" w:rsidRPr="005D2177" w:rsidRDefault="0035609F" w:rsidP="0035609F">
            <w:pPr>
              <w:spacing w:after="0" w:line="240" w:lineRule="auto"/>
              <w:jc w:val="center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21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EC14760" w14:textId="77777777" w:rsidR="0035609F" w:rsidRPr="005D2177" w:rsidRDefault="0035609F" w:rsidP="0035609F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7DBFB80" w14:textId="77777777" w:rsidR="0035609F" w:rsidRPr="005D2177" w:rsidRDefault="0035609F" w:rsidP="0035609F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10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D4C3E3B" w14:textId="77777777" w:rsidR="0035609F" w:rsidRPr="005D2177" w:rsidRDefault="0035609F" w:rsidP="0035609F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6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0FC4A60" w14:textId="77777777" w:rsidR="0035609F" w:rsidRPr="005D2177" w:rsidRDefault="0035609F" w:rsidP="0035609F">
            <w:pPr>
              <w:spacing w:after="0" w:line="240" w:lineRule="auto"/>
              <w:jc w:val="center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96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9BE4947" w14:textId="77777777" w:rsidR="0035609F" w:rsidRPr="005D2177" w:rsidRDefault="0035609F" w:rsidP="0035609F">
            <w:pPr>
              <w:spacing w:after="0" w:line="240" w:lineRule="auto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</w:tr>
      <w:tr w:rsidR="0035609F" w:rsidRPr="005D2177" w14:paraId="0A90460A" w14:textId="77777777" w:rsidTr="005D2177">
        <w:trPr>
          <w:trHeight w:val="413"/>
        </w:trPr>
        <w:tc>
          <w:tcPr>
            <w:tcW w:w="320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F895F9D" w14:textId="77777777" w:rsidR="0035609F" w:rsidRDefault="0035609F" w:rsidP="0035609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47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4260333" w14:textId="77777777" w:rsidR="0035609F" w:rsidRPr="005D2177" w:rsidRDefault="0035609F" w:rsidP="0035609F">
            <w:pPr>
              <w:spacing w:after="0" w:line="240" w:lineRule="auto"/>
              <w:jc w:val="center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21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1557AFE" w14:textId="77777777" w:rsidR="0035609F" w:rsidRPr="005D2177" w:rsidRDefault="0035609F" w:rsidP="0035609F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75C3659" w14:textId="77777777" w:rsidR="0035609F" w:rsidRPr="005D2177" w:rsidRDefault="0035609F" w:rsidP="0035609F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10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79DA029" w14:textId="77777777" w:rsidR="0035609F" w:rsidRPr="005D2177" w:rsidRDefault="0035609F" w:rsidP="0035609F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6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5164F0F" w14:textId="77777777" w:rsidR="0035609F" w:rsidRPr="005D2177" w:rsidRDefault="0035609F" w:rsidP="0035609F">
            <w:pPr>
              <w:spacing w:after="0" w:line="240" w:lineRule="auto"/>
              <w:jc w:val="center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96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3E3F08D" w14:textId="77777777" w:rsidR="0035609F" w:rsidRPr="005D2177" w:rsidRDefault="0035609F" w:rsidP="0035609F">
            <w:pPr>
              <w:spacing w:after="0" w:line="240" w:lineRule="auto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</w:tr>
      <w:tr w:rsidR="0035609F" w:rsidRPr="005D2177" w14:paraId="2F0769D1" w14:textId="77777777" w:rsidTr="005D2177">
        <w:trPr>
          <w:trHeight w:val="413"/>
        </w:trPr>
        <w:tc>
          <w:tcPr>
            <w:tcW w:w="320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BDBA800" w14:textId="77777777" w:rsidR="0035609F" w:rsidRDefault="0035609F" w:rsidP="0035609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47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4C8F4F3" w14:textId="77777777" w:rsidR="0035609F" w:rsidRPr="005D2177" w:rsidRDefault="0035609F" w:rsidP="0035609F">
            <w:pPr>
              <w:spacing w:after="0" w:line="240" w:lineRule="auto"/>
              <w:jc w:val="center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21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C69C5CC" w14:textId="77777777" w:rsidR="0035609F" w:rsidRPr="005D2177" w:rsidRDefault="0035609F" w:rsidP="0035609F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0D613CE" w14:textId="77777777" w:rsidR="0035609F" w:rsidRPr="005D2177" w:rsidRDefault="0035609F" w:rsidP="0035609F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10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FC28082" w14:textId="77777777" w:rsidR="0035609F" w:rsidRPr="005D2177" w:rsidRDefault="0035609F" w:rsidP="0035609F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6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3C8B752" w14:textId="77777777" w:rsidR="0035609F" w:rsidRPr="005D2177" w:rsidRDefault="0035609F" w:rsidP="0035609F">
            <w:pPr>
              <w:spacing w:after="0" w:line="240" w:lineRule="auto"/>
              <w:jc w:val="center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96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62D9DB1" w14:textId="77777777" w:rsidR="0035609F" w:rsidRPr="005D2177" w:rsidRDefault="0035609F" w:rsidP="0035609F">
            <w:pPr>
              <w:spacing w:after="0" w:line="240" w:lineRule="auto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</w:tr>
      <w:tr w:rsidR="0035609F" w:rsidRPr="005D2177" w14:paraId="45A634A0" w14:textId="77777777" w:rsidTr="005D2177">
        <w:trPr>
          <w:trHeight w:val="413"/>
        </w:trPr>
        <w:tc>
          <w:tcPr>
            <w:tcW w:w="320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A733A96" w14:textId="77777777" w:rsidR="0035609F" w:rsidRDefault="0035609F" w:rsidP="0035609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47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19B6728" w14:textId="77777777" w:rsidR="0035609F" w:rsidRPr="005D2177" w:rsidRDefault="0035609F" w:rsidP="0035609F">
            <w:pPr>
              <w:spacing w:after="0" w:line="240" w:lineRule="auto"/>
              <w:jc w:val="center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21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1D13B22" w14:textId="77777777" w:rsidR="0035609F" w:rsidRPr="005D2177" w:rsidRDefault="0035609F" w:rsidP="0035609F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2D63369" w14:textId="77777777" w:rsidR="0035609F" w:rsidRPr="005D2177" w:rsidRDefault="0035609F" w:rsidP="0035609F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10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E7F157D" w14:textId="77777777" w:rsidR="0035609F" w:rsidRPr="005D2177" w:rsidRDefault="0035609F" w:rsidP="0035609F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6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C686527" w14:textId="77777777" w:rsidR="0035609F" w:rsidRPr="005D2177" w:rsidRDefault="0035609F" w:rsidP="0035609F">
            <w:pPr>
              <w:spacing w:after="0" w:line="240" w:lineRule="auto"/>
              <w:jc w:val="center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96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BFD7609" w14:textId="77777777" w:rsidR="0035609F" w:rsidRPr="005D2177" w:rsidRDefault="0035609F" w:rsidP="0035609F">
            <w:pPr>
              <w:spacing w:after="0" w:line="240" w:lineRule="auto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</w:tr>
      <w:tr w:rsidR="0035609F" w:rsidRPr="005D2177" w14:paraId="17B85021" w14:textId="77777777" w:rsidTr="005D2177">
        <w:trPr>
          <w:trHeight w:val="413"/>
        </w:trPr>
        <w:tc>
          <w:tcPr>
            <w:tcW w:w="320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43DB39F" w14:textId="77777777" w:rsidR="0035609F" w:rsidRDefault="0035609F" w:rsidP="0035609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47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E2097E8" w14:textId="77777777" w:rsidR="0035609F" w:rsidRPr="005D2177" w:rsidRDefault="0035609F" w:rsidP="0035609F">
            <w:pPr>
              <w:spacing w:after="0" w:line="240" w:lineRule="auto"/>
              <w:jc w:val="center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21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3705B26" w14:textId="77777777" w:rsidR="0035609F" w:rsidRPr="005D2177" w:rsidRDefault="0035609F" w:rsidP="0035609F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8659FA9" w14:textId="77777777" w:rsidR="0035609F" w:rsidRPr="005D2177" w:rsidRDefault="0035609F" w:rsidP="0035609F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10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DAB14F3" w14:textId="77777777" w:rsidR="0035609F" w:rsidRPr="005D2177" w:rsidRDefault="0035609F" w:rsidP="0035609F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6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74F8019" w14:textId="77777777" w:rsidR="0035609F" w:rsidRPr="005D2177" w:rsidRDefault="0035609F" w:rsidP="0035609F">
            <w:pPr>
              <w:spacing w:after="0" w:line="240" w:lineRule="auto"/>
              <w:jc w:val="center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96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FF22668" w14:textId="77777777" w:rsidR="0035609F" w:rsidRPr="005D2177" w:rsidRDefault="0035609F" w:rsidP="0035609F">
            <w:pPr>
              <w:spacing w:after="0" w:line="240" w:lineRule="auto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</w:tr>
      <w:tr w:rsidR="0035609F" w:rsidRPr="005D2177" w14:paraId="5EFE10A2" w14:textId="77777777" w:rsidTr="005D2177">
        <w:trPr>
          <w:trHeight w:val="413"/>
        </w:trPr>
        <w:tc>
          <w:tcPr>
            <w:tcW w:w="320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4E6CE7E" w14:textId="77777777" w:rsidR="0035609F" w:rsidRDefault="0035609F" w:rsidP="0035609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47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58C7CB4" w14:textId="77777777" w:rsidR="0035609F" w:rsidRPr="005D2177" w:rsidRDefault="0035609F" w:rsidP="0035609F">
            <w:pPr>
              <w:spacing w:after="0" w:line="240" w:lineRule="auto"/>
              <w:jc w:val="center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21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99909CA" w14:textId="77777777" w:rsidR="0035609F" w:rsidRPr="005D2177" w:rsidRDefault="0035609F" w:rsidP="0035609F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F1962B9" w14:textId="77777777" w:rsidR="0035609F" w:rsidRPr="005D2177" w:rsidRDefault="0035609F" w:rsidP="0035609F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10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BED32F7" w14:textId="77777777" w:rsidR="0035609F" w:rsidRPr="005D2177" w:rsidRDefault="0035609F" w:rsidP="0035609F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6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5C90CF8" w14:textId="77777777" w:rsidR="0035609F" w:rsidRPr="005D2177" w:rsidRDefault="0035609F" w:rsidP="0035609F">
            <w:pPr>
              <w:spacing w:after="0" w:line="240" w:lineRule="auto"/>
              <w:jc w:val="center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96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D033466" w14:textId="77777777" w:rsidR="0035609F" w:rsidRPr="005D2177" w:rsidRDefault="0035609F" w:rsidP="0035609F">
            <w:pPr>
              <w:spacing w:after="0" w:line="240" w:lineRule="auto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</w:tr>
      <w:tr w:rsidR="0035609F" w:rsidRPr="005D2177" w14:paraId="016AE409" w14:textId="77777777" w:rsidTr="005D2177">
        <w:trPr>
          <w:trHeight w:val="413"/>
        </w:trPr>
        <w:tc>
          <w:tcPr>
            <w:tcW w:w="320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3D1000D" w14:textId="77777777" w:rsidR="0035609F" w:rsidRDefault="0035609F" w:rsidP="0035609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47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3FBCD77" w14:textId="77777777" w:rsidR="0035609F" w:rsidRPr="005D2177" w:rsidRDefault="0035609F" w:rsidP="0035609F">
            <w:pPr>
              <w:spacing w:after="0" w:line="240" w:lineRule="auto"/>
              <w:jc w:val="center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21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E06006F" w14:textId="77777777" w:rsidR="0035609F" w:rsidRPr="005D2177" w:rsidRDefault="0035609F" w:rsidP="0035609F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74B70A1" w14:textId="77777777" w:rsidR="0035609F" w:rsidRPr="005D2177" w:rsidRDefault="0035609F" w:rsidP="0035609F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10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42C7CD8" w14:textId="77777777" w:rsidR="0035609F" w:rsidRPr="005D2177" w:rsidRDefault="0035609F" w:rsidP="0035609F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6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9BE58B0" w14:textId="77777777" w:rsidR="0035609F" w:rsidRPr="005D2177" w:rsidRDefault="0035609F" w:rsidP="0035609F">
            <w:pPr>
              <w:spacing w:after="0" w:line="240" w:lineRule="auto"/>
              <w:jc w:val="center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96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65D3945" w14:textId="77777777" w:rsidR="0035609F" w:rsidRPr="005D2177" w:rsidRDefault="0035609F" w:rsidP="0035609F">
            <w:pPr>
              <w:spacing w:after="0" w:line="240" w:lineRule="auto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</w:tr>
      <w:tr w:rsidR="0035609F" w:rsidRPr="005D2177" w14:paraId="365AEA0D" w14:textId="77777777" w:rsidTr="005D2177">
        <w:trPr>
          <w:trHeight w:val="413"/>
        </w:trPr>
        <w:tc>
          <w:tcPr>
            <w:tcW w:w="320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CBAEA2F" w14:textId="77777777" w:rsidR="0035609F" w:rsidRDefault="0035609F" w:rsidP="0035609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47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9B700C4" w14:textId="77777777" w:rsidR="0035609F" w:rsidRPr="005D2177" w:rsidRDefault="0035609F" w:rsidP="0035609F">
            <w:pPr>
              <w:spacing w:after="0" w:line="240" w:lineRule="auto"/>
              <w:jc w:val="center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21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CA52F99" w14:textId="77777777" w:rsidR="0035609F" w:rsidRPr="005D2177" w:rsidRDefault="0035609F" w:rsidP="0035609F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81FFCF7" w14:textId="77777777" w:rsidR="0035609F" w:rsidRPr="005D2177" w:rsidRDefault="0035609F" w:rsidP="0035609F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10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E38574A" w14:textId="77777777" w:rsidR="0035609F" w:rsidRPr="005D2177" w:rsidRDefault="0035609F" w:rsidP="0035609F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6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2797743" w14:textId="77777777" w:rsidR="0035609F" w:rsidRPr="005D2177" w:rsidRDefault="0035609F" w:rsidP="0035609F">
            <w:pPr>
              <w:spacing w:after="0" w:line="240" w:lineRule="auto"/>
              <w:jc w:val="center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96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8E14D30" w14:textId="77777777" w:rsidR="0035609F" w:rsidRPr="005D2177" w:rsidRDefault="0035609F" w:rsidP="0035609F">
            <w:pPr>
              <w:spacing w:after="0" w:line="240" w:lineRule="auto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</w:tr>
      <w:tr w:rsidR="0035609F" w:rsidRPr="005D2177" w14:paraId="2F940FC9" w14:textId="77777777" w:rsidTr="005D2177">
        <w:trPr>
          <w:trHeight w:val="413"/>
        </w:trPr>
        <w:tc>
          <w:tcPr>
            <w:tcW w:w="320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8D1D6BA" w14:textId="77777777" w:rsidR="0035609F" w:rsidRDefault="0035609F" w:rsidP="0035609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47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5278DE4" w14:textId="77777777" w:rsidR="0035609F" w:rsidRPr="005D2177" w:rsidRDefault="0035609F" w:rsidP="0035609F">
            <w:pPr>
              <w:spacing w:after="0" w:line="240" w:lineRule="auto"/>
              <w:jc w:val="center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21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97B2204" w14:textId="77777777" w:rsidR="0035609F" w:rsidRPr="005D2177" w:rsidRDefault="0035609F" w:rsidP="0035609F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3D4EA83" w14:textId="77777777" w:rsidR="0035609F" w:rsidRPr="005D2177" w:rsidRDefault="0035609F" w:rsidP="0035609F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10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A35957A" w14:textId="77777777" w:rsidR="0035609F" w:rsidRPr="005D2177" w:rsidRDefault="0035609F" w:rsidP="0035609F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6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4B46D1E" w14:textId="77777777" w:rsidR="0035609F" w:rsidRPr="005D2177" w:rsidRDefault="0035609F" w:rsidP="0035609F">
            <w:pPr>
              <w:spacing w:after="0" w:line="240" w:lineRule="auto"/>
              <w:jc w:val="center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96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8CB0538" w14:textId="77777777" w:rsidR="0035609F" w:rsidRPr="005D2177" w:rsidRDefault="0035609F" w:rsidP="0035609F">
            <w:pPr>
              <w:spacing w:after="0" w:line="240" w:lineRule="auto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</w:tr>
      <w:tr w:rsidR="0035609F" w:rsidRPr="005D2177" w14:paraId="0236275F" w14:textId="77777777" w:rsidTr="005D2177">
        <w:trPr>
          <w:trHeight w:val="413"/>
        </w:trPr>
        <w:tc>
          <w:tcPr>
            <w:tcW w:w="320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E2E4EB6" w14:textId="77777777" w:rsidR="0035609F" w:rsidRDefault="0035609F" w:rsidP="0035609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47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18E7AE7" w14:textId="77777777" w:rsidR="0035609F" w:rsidRPr="005D2177" w:rsidRDefault="0035609F" w:rsidP="0035609F">
            <w:pPr>
              <w:spacing w:after="0" w:line="240" w:lineRule="auto"/>
              <w:jc w:val="center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21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20DC124" w14:textId="77777777" w:rsidR="0035609F" w:rsidRPr="005D2177" w:rsidRDefault="0035609F" w:rsidP="0035609F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4B75806" w14:textId="77777777" w:rsidR="0035609F" w:rsidRPr="005D2177" w:rsidRDefault="0035609F" w:rsidP="0035609F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10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8B89EC5" w14:textId="77777777" w:rsidR="0035609F" w:rsidRPr="005D2177" w:rsidRDefault="0035609F" w:rsidP="0035609F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6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DAFB512" w14:textId="77777777" w:rsidR="0035609F" w:rsidRPr="005D2177" w:rsidRDefault="0035609F" w:rsidP="0035609F">
            <w:pPr>
              <w:spacing w:after="0" w:line="240" w:lineRule="auto"/>
              <w:jc w:val="center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96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8C254A5" w14:textId="77777777" w:rsidR="0035609F" w:rsidRPr="005D2177" w:rsidRDefault="0035609F" w:rsidP="0035609F">
            <w:pPr>
              <w:spacing w:after="0" w:line="240" w:lineRule="auto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</w:tr>
      <w:tr w:rsidR="0035609F" w:rsidRPr="005D2177" w14:paraId="10C56B6F" w14:textId="77777777" w:rsidTr="005D2177">
        <w:trPr>
          <w:trHeight w:val="413"/>
        </w:trPr>
        <w:tc>
          <w:tcPr>
            <w:tcW w:w="320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2910A6D" w14:textId="77777777" w:rsidR="0035609F" w:rsidRDefault="0035609F" w:rsidP="0035609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47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149EA2A" w14:textId="77777777" w:rsidR="0035609F" w:rsidRPr="005D2177" w:rsidRDefault="0035609F" w:rsidP="0035609F">
            <w:pPr>
              <w:spacing w:after="0" w:line="240" w:lineRule="auto"/>
              <w:jc w:val="center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21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BA933AF" w14:textId="77777777" w:rsidR="0035609F" w:rsidRPr="005D2177" w:rsidRDefault="0035609F" w:rsidP="0035609F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530A607" w14:textId="77777777" w:rsidR="0035609F" w:rsidRPr="005D2177" w:rsidRDefault="0035609F" w:rsidP="0035609F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10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65E3223" w14:textId="77777777" w:rsidR="0035609F" w:rsidRPr="005D2177" w:rsidRDefault="0035609F" w:rsidP="0035609F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6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6B62928" w14:textId="77777777" w:rsidR="0035609F" w:rsidRPr="005D2177" w:rsidRDefault="0035609F" w:rsidP="0035609F">
            <w:pPr>
              <w:spacing w:after="0" w:line="240" w:lineRule="auto"/>
              <w:jc w:val="center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96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5559F1A" w14:textId="77777777" w:rsidR="0035609F" w:rsidRPr="005D2177" w:rsidRDefault="0035609F" w:rsidP="0035609F">
            <w:pPr>
              <w:spacing w:after="0" w:line="240" w:lineRule="auto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</w:tr>
      <w:tr w:rsidR="0035609F" w:rsidRPr="005D2177" w14:paraId="73AD7F09" w14:textId="77777777" w:rsidTr="005D2177">
        <w:trPr>
          <w:trHeight w:val="413"/>
        </w:trPr>
        <w:tc>
          <w:tcPr>
            <w:tcW w:w="320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0B743A4" w14:textId="77777777" w:rsidR="0035609F" w:rsidRDefault="0035609F" w:rsidP="0035609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47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1AA948B" w14:textId="77777777" w:rsidR="0035609F" w:rsidRPr="005D2177" w:rsidRDefault="0035609F" w:rsidP="0035609F">
            <w:pPr>
              <w:spacing w:after="0" w:line="240" w:lineRule="auto"/>
              <w:jc w:val="center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21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811412F" w14:textId="77777777" w:rsidR="0035609F" w:rsidRPr="005D2177" w:rsidRDefault="0035609F" w:rsidP="0035609F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8FE7F41" w14:textId="77777777" w:rsidR="0035609F" w:rsidRPr="005D2177" w:rsidRDefault="0035609F" w:rsidP="0035609F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10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664B43C" w14:textId="77777777" w:rsidR="0035609F" w:rsidRPr="005D2177" w:rsidRDefault="0035609F" w:rsidP="0035609F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6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063308C" w14:textId="77777777" w:rsidR="0035609F" w:rsidRPr="005D2177" w:rsidRDefault="0035609F" w:rsidP="0035609F">
            <w:pPr>
              <w:spacing w:after="0" w:line="240" w:lineRule="auto"/>
              <w:jc w:val="center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96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84A4108" w14:textId="77777777" w:rsidR="0035609F" w:rsidRPr="005D2177" w:rsidRDefault="0035609F" w:rsidP="0035609F">
            <w:pPr>
              <w:spacing w:after="0" w:line="240" w:lineRule="auto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</w:tr>
      <w:tr w:rsidR="0035609F" w:rsidRPr="005D2177" w14:paraId="1B0B04C9" w14:textId="77777777" w:rsidTr="005D2177">
        <w:trPr>
          <w:trHeight w:val="413"/>
        </w:trPr>
        <w:tc>
          <w:tcPr>
            <w:tcW w:w="320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1EF5FC6" w14:textId="77777777" w:rsidR="0035609F" w:rsidRDefault="0035609F" w:rsidP="0035609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47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73A1129" w14:textId="77777777" w:rsidR="0035609F" w:rsidRPr="005D2177" w:rsidRDefault="0035609F" w:rsidP="0035609F">
            <w:pPr>
              <w:spacing w:after="0" w:line="240" w:lineRule="auto"/>
              <w:jc w:val="center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21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9B130C1" w14:textId="77777777" w:rsidR="0035609F" w:rsidRPr="005D2177" w:rsidRDefault="0035609F" w:rsidP="0035609F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DA8344E" w14:textId="77777777" w:rsidR="0035609F" w:rsidRPr="005D2177" w:rsidRDefault="0035609F" w:rsidP="0035609F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10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8EB6629" w14:textId="77777777" w:rsidR="0035609F" w:rsidRPr="005D2177" w:rsidRDefault="0035609F" w:rsidP="0035609F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6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9BAF3DB" w14:textId="77777777" w:rsidR="0035609F" w:rsidRPr="005D2177" w:rsidRDefault="0035609F" w:rsidP="0035609F">
            <w:pPr>
              <w:spacing w:after="0" w:line="240" w:lineRule="auto"/>
              <w:jc w:val="center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96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42A04E8" w14:textId="77777777" w:rsidR="0035609F" w:rsidRPr="005D2177" w:rsidRDefault="0035609F" w:rsidP="0035609F">
            <w:pPr>
              <w:spacing w:after="0" w:line="240" w:lineRule="auto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</w:tr>
      <w:tr w:rsidR="0035609F" w:rsidRPr="005D2177" w14:paraId="647A89E8" w14:textId="77777777" w:rsidTr="005D2177">
        <w:trPr>
          <w:trHeight w:val="413"/>
        </w:trPr>
        <w:tc>
          <w:tcPr>
            <w:tcW w:w="320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0C357F5" w14:textId="77777777" w:rsidR="0035609F" w:rsidRDefault="0035609F" w:rsidP="0035609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47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11209AD" w14:textId="77777777" w:rsidR="0035609F" w:rsidRPr="005D2177" w:rsidRDefault="0035609F" w:rsidP="0035609F">
            <w:pPr>
              <w:spacing w:after="0" w:line="240" w:lineRule="auto"/>
              <w:jc w:val="center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21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C0A0A1E" w14:textId="77777777" w:rsidR="0035609F" w:rsidRPr="005D2177" w:rsidRDefault="0035609F" w:rsidP="0035609F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832D353" w14:textId="77777777" w:rsidR="0035609F" w:rsidRPr="005D2177" w:rsidRDefault="0035609F" w:rsidP="0035609F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10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0E1FA5B" w14:textId="77777777" w:rsidR="0035609F" w:rsidRPr="005D2177" w:rsidRDefault="0035609F" w:rsidP="0035609F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6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84E61C7" w14:textId="77777777" w:rsidR="0035609F" w:rsidRPr="005D2177" w:rsidRDefault="0035609F" w:rsidP="0035609F">
            <w:pPr>
              <w:spacing w:after="0" w:line="240" w:lineRule="auto"/>
              <w:jc w:val="center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96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209FEA3" w14:textId="77777777" w:rsidR="0035609F" w:rsidRPr="005D2177" w:rsidRDefault="0035609F" w:rsidP="0035609F">
            <w:pPr>
              <w:spacing w:after="0" w:line="240" w:lineRule="auto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</w:tr>
      <w:tr w:rsidR="0035609F" w:rsidRPr="005D2177" w14:paraId="76AAD464" w14:textId="77777777" w:rsidTr="00E81B9B">
        <w:trPr>
          <w:trHeight w:val="413"/>
        </w:trPr>
        <w:tc>
          <w:tcPr>
            <w:tcW w:w="320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DA2D35B" w14:textId="77777777" w:rsidR="0035609F" w:rsidRDefault="0035609F" w:rsidP="0035609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47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A93198F" w14:textId="77777777" w:rsidR="0035609F" w:rsidRPr="005D2177" w:rsidRDefault="0035609F" w:rsidP="0035609F">
            <w:pPr>
              <w:spacing w:after="0" w:line="240" w:lineRule="auto"/>
              <w:jc w:val="center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21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8485212" w14:textId="77777777" w:rsidR="0035609F" w:rsidRPr="005D2177" w:rsidRDefault="0035609F" w:rsidP="0035609F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981758D" w14:textId="77777777" w:rsidR="0035609F" w:rsidRPr="005D2177" w:rsidRDefault="0035609F" w:rsidP="0035609F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10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687631D" w14:textId="77777777" w:rsidR="0035609F" w:rsidRPr="005D2177" w:rsidRDefault="0035609F" w:rsidP="0035609F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6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2F20E8E" w14:textId="77777777" w:rsidR="0035609F" w:rsidRPr="005D2177" w:rsidRDefault="0035609F" w:rsidP="0035609F">
            <w:pPr>
              <w:spacing w:after="0" w:line="240" w:lineRule="auto"/>
              <w:jc w:val="center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96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B2507D9" w14:textId="77777777" w:rsidR="0035609F" w:rsidRPr="005D2177" w:rsidRDefault="0035609F" w:rsidP="0035609F">
            <w:pPr>
              <w:spacing w:after="0" w:line="240" w:lineRule="auto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</w:tr>
      <w:tr w:rsidR="0035609F" w:rsidRPr="005D2177" w14:paraId="460DE6EC" w14:textId="77777777" w:rsidTr="0035609F">
        <w:trPr>
          <w:trHeight w:val="413"/>
        </w:trPr>
        <w:tc>
          <w:tcPr>
            <w:tcW w:w="4679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002060"/>
            <w:vAlign w:val="center"/>
          </w:tcPr>
          <w:p w14:paraId="20154376" w14:textId="61AEDEA9" w:rsidR="0035609F" w:rsidRPr="005B093D" w:rsidRDefault="0035609F" w:rsidP="0035609F">
            <w:pPr>
              <w:spacing w:after="0" w:line="240" w:lineRule="auto"/>
              <w:jc w:val="center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  <w:r w:rsidRPr="0035609F">
              <w:rPr>
                <w:rFonts w:ascii="Arial Narrow" w:eastAsia="Times New Roman" w:hAnsi="Arial Narrow" w:cs="Calibri"/>
                <w:b/>
                <w:color w:val="FFFF00"/>
              </w:rPr>
              <w:t>Total</w:t>
            </w:r>
          </w:p>
        </w:tc>
        <w:tc>
          <w:tcPr>
            <w:tcW w:w="121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002060"/>
            <w:vAlign w:val="center"/>
          </w:tcPr>
          <w:p w14:paraId="6AC9C45B" w14:textId="4FD19830" w:rsidR="0035609F" w:rsidRPr="005B093D" w:rsidRDefault="0035609F" w:rsidP="0035609F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002060"/>
            <w:vAlign w:val="center"/>
          </w:tcPr>
          <w:p w14:paraId="597EC3A1" w14:textId="36C85676" w:rsidR="0035609F" w:rsidRPr="005B093D" w:rsidRDefault="0035609F" w:rsidP="0035609F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10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002060"/>
            <w:vAlign w:val="center"/>
          </w:tcPr>
          <w:p w14:paraId="6F23D8F8" w14:textId="0E1FAEA2" w:rsidR="0035609F" w:rsidRPr="005B093D" w:rsidRDefault="0035609F" w:rsidP="0035609F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262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002060"/>
            <w:vAlign w:val="center"/>
          </w:tcPr>
          <w:p w14:paraId="4C391CAD" w14:textId="77777777" w:rsidR="0035609F" w:rsidRPr="005B093D" w:rsidRDefault="0035609F" w:rsidP="0035609F">
            <w:pPr>
              <w:spacing w:after="0" w:line="240" w:lineRule="auto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</w:tr>
      <w:bookmarkEnd w:id="0"/>
    </w:tbl>
    <w:p w14:paraId="72916FDF" w14:textId="77777777" w:rsidR="005D2177" w:rsidRPr="0035609F" w:rsidRDefault="005D2177" w:rsidP="005D2177">
      <w:pPr>
        <w:spacing w:after="0"/>
        <w:rPr>
          <w:color w:val="FFFF00"/>
          <w:sz w:val="2"/>
          <w:szCs w:val="2"/>
        </w:rPr>
      </w:pPr>
    </w:p>
    <w:sectPr w:rsidR="005D2177" w:rsidRPr="0035609F" w:rsidSect="00E37EF8">
      <w:headerReference w:type="default" r:id="rId6"/>
      <w:foot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C42F716" w14:textId="77777777" w:rsidR="002B48D0" w:rsidRDefault="002B48D0" w:rsidP="00025008">
      <w:pPr>
        <w:spacing w:after="0" w:line="240" w:lineRule="auto"/>
      </w:pPr>
      <w:r>
        <w:separator/>
      </w:r>
    </w:p>
  </w:endnote>
  <w:endnote w:type="continuationSeparator" w:id="0">
    <w:p w14:paraId="4B77CB17" w14:textId="77777777" w:rsidR="002B48D0" w:rsidRDefault="002B48D0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Bodoni MT Black">
    <w:panose1 w:val="02070A03080606020203"/>
    <w:charset w:val="00"/>
    <w:family w:val="roman"/>
    <w:pitch w:val="variable"/>
    <w:sig w:usb0="00000003" w:usb1="00000000" w:usb2="00000000" w:usb3="00000000" w:csb0="00000001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EE04CC" w14:textId="7F7893F8" w:rsidR="00025008" w:rsidRDefault="00025008" w:rsidP="00025008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5E464DF" w14:textId="77777777" w:rsidR="002B48D0" w:rsidRDefault="002B48D0" w:rsidP="00025008">
      <w:pPr>
        <w:spacing w:after="0" w:line="240" w:lineRule="auto"/>
      </w:pPr>
      <w:r>
        <w:separator/>
      </w:r>
    </w:p>
  </w:footnote>
  <w:footnote w:type="continuationSeparator" w:id="0">
    <w:p w14:paraId="416BE9B0" w14:textId="77777777" w:rsidR="002B48D0" w:rsidRDefault="002B48D0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76A1CD1" w14:textId="26A408A1" w:rsidR="00025008" w:rsidRDefault="00025008" w:rsidP="00025008">
    <w:pPr>
      <w:pStyle w:val="Header"/>
      <w:tabs>
        <w:tab w:val="clear" w:pos="9360"/>
      </w:tabs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2NDcysTA2szA1MDJX0lEKTi0uzszPAykwrwUAu4PtFCwAAAA="/>
  </w:docVars>
  <w:rsids>
    <w:rsidRoot w:val="00025008"/>
    <w:rsid w:val="00025008"/>
    <w:rsid w:val="002636A3"/>
    <w:rsid w:val="002B48D0"/>
    <w:rsid w:val="003124F2"/>
    <w:rsid w:val="0035609F"/>
    <w:rsid w:val="00361DBF"/>
    <w:rsid w:val="004F63DB"/>
    <w:rsid w:val="005B093D"/>
    <w:rsid w:val="005D2177"/>
    <w:rsid w:val="00614671"/>
    <w:rsid w:val="00617264"/>
    <w:rsid w:val="00636FAA"/>
    <w:rsid w:val="006B33D7"/>
    <w:rsid w:val="006C044D"/>
    <w:rsid w:val="009814E4"/>
    <w:rsid w:val="00B51D08"/>
    <w:rsid w:val="00D726A8"/>
    <w:rsid w:val="00E37EF8"/>
    <w:rsid w:val="00E666BA"/>
    <w:rsid w:val="00EF1F67"/>
    <w:rsid w:val="00FD5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755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86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85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65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5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95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151</Words>
  <Characters>86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Imran</cp:lastModifiedBy>
  <cp:revision>4</cp:revision>
  <dcterms:created xsi:type="dcterms:W3CDTF">2022-12-24T09:22:00Z</dcterms:created>
  <dcterms:modified xsi:type="dcterms:W3CDTF">2022-12-24T09:46:00Z</dcterms:modified>
</cp:coreProperties>
</file>